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695B35" w:rsidRDefault="00997D59" w:rsidP="00A70DAE">
      <w:pPr>
        <w:tabs>
          <w:tab w:val="left" w:pos="-270"/>
          <w:tab w:val="left" w:pos="0"/>
        </w:tabs>
        <w:spacing w:line="240" w:lineRule="auto"/>
        <w:ind w:right="-331"/>
        <w:rPr>
          <w:b/>
          <w:sz w:val="32"/>
          <w:szCs w:val="32"/>
        </w:rPr>
      </w:pPr>
      <w:r w:rsidRPr="00997D59">
        <w:rPr>
          <w:b/>
          <w:noProof/>
          <w:sz w:val="50"/>
          <w:szCs w:val="50"/>
        </w:rPr>
        <w:pict>
          <v:group id="Group 12" o:spid="_x0000_s1026" style="position:absolute;margin-left:315.65pt;margin-top:42.65pt;width:117.15pt;height:29.4pt;z-index:251664384" coordorigin="-533" coordsize="16891,3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">
            <v:shape id="Picture 4" o:spid="_x0000_s1027" type="#_x0000_t75" style="position:absolute;left:15163;width:1093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">
              <v:imagedata r:id="rId8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left:-533;top:1828;width:16890;height:190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" fillcolor="white [3201]" stroked="f" strokeweight=".5pt">
              <v:textbox style="mso-next-textbox:#Text Box 6" inset="0,0,0,0">
                <w:txbxContent>
                  <w:p w:rsidR="0070386F" w:rsidRPr="00834C5F" w:rsidRDefault="0070386F" w:rsidP="00834C5F">
                    <w:r>
                      <w:rPr>
                        <w:rFonts w:ascii="Franklin Gothic Medium" w:hAnsi="Franklin Gothic Medium"/>
                        <w:b/>
                        <w:bCs/>
                        <w:color w:val="0000FF"/>
                        <w:u w:val="single"/>
                        <w:lang w:bidi="ta-IN"/>
                      </w:rPr>
                      <w:t xml:space="preserve">+91 </w:t>
                    </w:r>
                    <w:r w:rsidR="00BB778E">
                      <w:rPr>
                        <w:rFonts w:ascii="Franklin Gothic Medium" w:hAnsi="Franklin Gothic Medium"/>
                        <w:b/>
                        <w:bCs/>
                        <w:color w:val="0000FF"/>
                        <w:u w:val="single"/>
                        <w:lang w:bidi="ta-IN"/>
                      </w:rPr>
                      <w:t>99654</w:t>
                    </w:r>
                    <w:r w:rsidR="00FF27A4">
                      <w:rPr>
                        <w:rFonts w:ascii="Franklin Gothic Medium" w:hAnsi="Franklin Gothic Medium"/>
                        <w:b/>
                        <w:bCs/>
                        <w:color w:val="0000FF"/>
                        <w:u w:val="single"/>
                        <w:lang w:bidi="ta-IN"/>
                      </w:rPr>
                      <w:t xml:space="preserve"> 77889</w:t>
                    </w:r>
                  </w:p>
                </w:txbxContent>
              </v:textbox>
            </v:shape>
          </v:group>
        </w:pict>
      </w:r>
      <w:r w:rsidR="00A70DAE">
        <w:rPr>
          <w:b/>
          <w:noProof/>
          <w:sz w:val="50"/>
          <w:szCs w:val="50"/>
          <w:lang w:bidi="ta-IN"/>
        </w:rPr>
        <w:drawing>
          <wp:anchor distT="0" distB="0" distL="114300" distR="114300" simplePos="0" relativeHeight="251661824" behindDoc="1" locked="0" layoutInCell="1" allowOverlap="1">
            <wp:simplePos x="0" y="0"/>
            <wp:positionH relativeFrom="column">
              <wp:posOffset>9525</wp:posOffset>
            </wp:positionH>
            <wp:positionV relativeFrom="paragraph">
              <wp:posOffset>-48260</wp:posOffset>
            </wp:positionV>
            <wp:extent cx="933450" cy="1171575"/>
            <wp:effectExtent l="0" t="0" r="0" b="0"/>
            <wp:wrapTight wrapText="bothSides">
              <wp:wrapPolygon edited="0">
                <wp:start x="0" y="0"/>
                <wp:lineTo x="0" y="21424"/>
                <wp:lineTo x="21159" y="21424"/>
                <wp:lineTo x="2115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pScanner_20190711_215323_657_83.jpg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brightnessContrast bright="-5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0DAE">
        <w:rPr>
          <w:b/>
          <w:noProof/>
          <w:sz w:val="50"/>
          <w:szCs w:val="50"/>
          <w:lang w:bidi="ta-IN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5324475</wp:posOffset>
            </wp:positionH>
            <wp:positionV relativeFrom="paragraph">
              <wp:posOffset>95250</wp:posOffset>
            </wp:positionV>
            <wp:extent cx="164465" cy="180975"/>
            <wp:effectExtent l="19050" t="0" r="698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97D59">
        <w:rPr>
          <w:b/>
          <w:noProof/>
          <w:sz w:val="50"/>
          <w:szCs w:val="50"/>
        </w:rPr>
        <w:pict>
          <v:shape id="Text Box 5" o:spid="_x0000_s1029" type="#_x0000_t202" style="position:absolute;margin-left:207.75pt;margin-top:16.2pt;width:204.75pt;height:13.5pt;z-index:251660288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" fillcolor="white [3201]" stroked="f" strokeweight=".5pt">
            <v:textbox style="mso-next-textbox:#Text Box 5" inset="0,0,0,0">
              <w:txbxContent>
                <w:p w:rsidR="0070386F" w:rsidRPr="00834C5F" w:rsidRDefault="00F73E68" w:rsidP="00834C5F">
                  <w:r>
                    <w:tab/>
                  </w:r>
                  <w:hyperlink r:id="rId12" w:history="1">
                    <w:r>
                      <w:rPr>
                        <w:rFonts w:ascii="Franklin Gothic Medium" w:hAnsi="Franklin Gothic Medium"/>
                        <w:b/>
                        <w:bCs/>
                        <w:color w:val="0000FF"/>
                        <w:szCs w:val="28"/>
                        <w:u w:val="single"/>
                        <w:lang w:bidi="ta-IN"/>
                      </w:rPr>
                      <w:t>maths</w:t>
                    </w:r>
                    <w:r w:rsidR="00FC6E25">
                      <w:rPr>
                        <w:rFonts w:ascii="Franklin Gothic Medium" w:hAnsi="Franklin Gothic Medium"/>
                        <w:b/>
                        <w:bCs/>
                        <w:color w:val="0000FF"/>
                        <w:szCs w:val="28"/>
                        <w:u w:val="single"/>
                        <w:lang w:bidi="ta-IN"/>
                      </w:rPr>
                      <w:t>rameshkumar</w:t>
                    </w:r>
                    <w:r w:rsidR="0070386F" w:rsidRPr="0083186C">
                      <w:rPr>
                        <w:rFonts w:ascii="Franklin Gothic Medium" w:hAnsi="Franklin Gothic Medium"/>
                        <w:b/>
                        <w:bCs/>
                        <w:color w:val="0000FF"/>
                        <w:szCs w:val="28"/>
                        <w:u w:val="single"/>
                        <w:lang w:bidi="ta-IN"/>
                      </w:rPr>
                      <w:t>@gmail.com</w:t>
                    </w:r>
                  </w:hyperlink>
                  <w:r w:rsidR="0070386F">
                    <w:tab/>
                  </w:r>
                </w:p>
              </w:txbxContent>
            </v:textbox>
          </v:shape>
        </w:pict>
      </w:r>
      <w:r w:rsidR="00695B35" w:rsidRPr="00AD5636">
        <w:rPr>
          <w:b/>
          <w:sz w:val="50"/>
          <w:szCs w:val="50"/>
        </w:rPr>
        <w:t>Ram</w:t>
      </w:r>
      <w:r w:rsidR="00280C9B">
        <w:rPr>
          <w:b/>
          <w:sz w:val="50"/>
          <w:szCs w:val="50"/>
        </w:rPr>
        <w:t>esh</w:t>
      </w:r>
      <w:r w:rsidR="00695B35" w:rsidRPr="00AD5636">
        <w:rPr>
          <w:b/>
          <w:sz w:val="50"/>
          <w:szCs w:val="50"/>
        </w:rPr>
        <w:t xml:space="preserve"> Kumar</w:t>
      </w:r>
      <w:r w:rsidR="001B15F2">
        <w:rPr>
          <w:b/>
          <w:sz w:val="50"/>
          <w:szCs w:val="50"/>
        </w:rPr>
        <w:tab/>
      </w:r>
      <w:r w:rsidR="001B15F2">
        <w:rPr>
          <w:b/>
          <w:sz w:val="50"/>
          <w:szCs w:val="50"/>
        </w:rPr>
        <w:tab/>
      </w:r>
      <w:r w:rsidR="00D46180">
        <w:rPr>
          <w:b/>
          <w:sz w:val="50"/>
          <w:szCs w:val="50"/>
        </w:rPr>
        <w:tab/>
      </w:r>
      <w:r w:rsidR="00D46180">
        <w:rPr>
          <w:b/>
          <w:sz w:val="50"/>
          <w:szCs w:val="50"/>
        </w:rPr>
        <w:tab/>
      </w:r>
      <w:r w:rsidR="00695B35">
        <w:rPr>
          <w:b/>
          <w:sz w:val="32"/>
          <w:szCs w:val="32"/>
        </w:rPr>
        <w:br/>
      </w:r>
      <w:r w:rsidR="00BB778E">
        <w:t>9/311B</w:t>
      </w:r>
      <w:r w:rsidR="00834C5F" w:rsidRPr="00834C5F">
        <w:t xml:space="preserve">, </w:t>
      </w:r>
      <w:r w:rsidR="00BB778E">
        <w:t>K.L.R. Nagar</w:t>
      </w:r>
      <w:r w:rsidR="00834C5F" w:rsidRPr="00834C5F">
        <w:t>,</w:t>
      </w:r>
      <w:r w:rsidR="00BF18B4">
        <w:br/>
      </w:r>
      <w:r w:rsidR="00BB778E">
        <w:t>Bodipatti</w:t>
      </w:r>
      <w:r w:rsidR="00834C5F" w:rsidRPr="00834C5F">
        <w:t xml:space="preserve"> (PO),</w:t>
      </w:r>
      <w:r w:rsidR="00BF18B4">
        <w:br/>
      </w:r>
      <w:r w:rsidR="00834C5F" w:rsidRPr="00834C5F">
        <w:t>Udumalpet (TK),</w:t>
      </w:r>
      <w:r w:rsidR="00BF18B4">
        <w:br/>
      </w:r>
      <w:r w:rsidR="00834C5F" w:rsidRPr="00834C5F">
        <w:t xml:space="preserve">Tiruppur (Dist) – 642 154.            </w:t>
      </w:r>
    </w:p>
    <w:p w:rsidR="002D1E8D" w:rsidRPr="001306D9" w:rsidRDefault="00997D59" w:rsidP="001306D9">
      <w:pPr>
        <w:spacing w:line="240" w:lineRule="auto"/>
        <w:rPr>
          <w:b/>
          <w:sz w:val="28"/>
          <w:szCs w:val="28"/>
        </w:rPr>
      </w:pPr>
      <w:r w:rsidRPr="00997D59">
        <w:rPr>
          <w:b/>
          <w:noProof/>
          <w:sz w:val="32"/>
          <w:szCs w:val="32"/>
        </w:rPr>
        <w:pict>
          <v:shape id="Text Box 8" o:spid="_x0000_s1030" type="#_x0000_t202" style="position:absolute;margin-left:397pt;margin-top:3pt;width:127pt;height:18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" fillcolor="white [3201]" stroked="f" strokeweight=".5pt">
            <v:textbox style="mso-next-textbox:#Text Box 8" inset="0,0,0,0">
              <w:txbxContent>
                <w:p w:rsidR="0070386F" w:rsidRPr="00280C9B" w:rsidRDefault="0070386F" w:rsidP="00280C9B"/>
              </w:txbxContent>
            </v:textbox>
          </v:shape>
        </w:pict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  <w:r w:rsidR="00307F56">
        <w:rPr>
          <w:b/>
          <w:sz w:val="28"/>
          <w:szCs w:val="28"/>
        </w:rPr>
        <w:tab/>
      </w:r>
    </w:p>
    <w:p w:rsidR="002D1E8D" w:rsidRDefault="003F0080" w:rsidP="002D1E8D">
      <w:pPr>
        <w:spacing w:line="240" w:lineRule="auto"/>
        <w:ind w:left="1980" w:hanging="1980"/>
        <w:rPr>
          <w:sz w:val="24"/>
          <w:szCs w:val="24"/>
        </w:rPr>
      </w:pPr>
      <w:r w:rsidRPr="003F0080">
        <w:rPr>
          <w:b/>
        </w:rPr>
        <w:t>CAREER OBJECTIVE</w:t>
      </w:r>
      <w:r w:rsidR="002D1E8D">
        <w:rPr>
          <w:sz w:val="24"/>
          <w:szCs w:val="24"/>
        </w:rPr>
        <w:tab/>
      </w:r>
    </w:p>
    <w:p w:rsidR="006A4275" w:rsidRPr="002D1E8D" w:rsidRDefault="002D1E8D" w:rsidP="002D1E8D">
      <w:pPr>
        <w:spacing w:line="240" w:lineRule="auto"/>
        <w:ind w:left="1980" w:hanging="1980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 w:rsidR="00C0635B">
        <w:tab/>
      </w:r>
      <w:r w:rsidR="003F0080" w:rsidRPr="003F0080">
        <w:t>To get a challenging role oriented job where I can implement my technical skills and knowledge in your esteemed organization.</w:t>
      </w:r>
    </w:p>
    <w:p w:rsidR="00483D00" w:rsidRDefault="00483D00" w:rsidP="0040157A">
      <w:pPr>
        <w:pBdr>
          <w:bottom w:val="single" w:sz="4" w:space="1" w:color="auto"/>
        </w:pBdr>
        <w:spacing w:line="240" w:lineRule="auto"/>
        <w:ind w:left="1980"/>
      </w:pPr>
    </w:p>
    <w:p w:rsidR="002D1E8D" w:rsidRPr="007170DD" w:rsidRDefault="002D1E8D" w:rsidP="002D1E8D">
      <w:pPr>
        <w:spacing w:line="240" w:lineRule="auto"/>
        <w:ind w:left="1980" w:hanging="1980"/>
        <w:rPr>
          <w:b/>
        </w:rPr>
      </w:pPr>
      <w:r w:rsidRPr="007170DD">
        <w:rPr>
          <w:b/>
        </w:rPr>
        <w:t>EDUCATION</w:t>
      </w:r>
      <w:r w:rsidRPr="007170DD">
        <w:rPr>
          <w:b/>
        </w:rPr>
        <w:tab/>
      </w:r>
    </w:p>
    <w:p w:rsidR="002D1E8D" w:rsidRPr="002D1E8D" w:rsidRDefault="00280C9B" w:rsidP="00420525">
      <w:pPr>
        <w:pStyle w:val="ListParagraph"/>
        <w:spacing w:line="240" w:lineRule="auto"/>
        <w:ind w:left="1980"/>
        <w:rPr>
          <w:b/>
          <w:sz w:val="32"/>
          <w:szCs w:val="32"/>
        </w:rPr>
      </w:pPr>
      <w:r>
        <w:rPr>
          <w:b/>
        </w:rPr>
        <w:t>B.Sc., Mathematics</w:t>
      </w:r>
    </w:p>
    <w:p w:rsidR="00280C9B" w:rsidRDefault="00280C9B" w:rsidP="00280C9B">
      <w:pPr>
        <w:pStyle w:val="ListParagraph"/>
        <w:spacing w:line="240" w:lineRule="auto"/>
        <w:ind w:left="1980"/>
      </w:pPr>
      <w:r>
        <w:t>Sri Ramakrishna Mission Vidyalaya College</w:t>
      </w:r>
      <w:r>
        <w:tab/>
      </w:r>
      <w:r>
        <w:tab/>
      </w:r>
      <w:r w:rsidRPr="006A4275">
        <w:t>Graduated, July 201</w:t>
      </w:r>
      <w:r w:rsidR="00A7358F">
        <w:t>2</w:t>
      </w:r>
      <w:r w:rsidRPr="002D1E8D">
        <w:rPr>
          <w:b/>
        </w:rPr>
        <w:br/>
      </w:r>
      <w:r>
        <w:t>Of Arts And Science,</w:t>
      </w:r>
      <w:r>
        <w:tab/>
      </w:r>
      <w:r>
        <w:tab/>
      </w:r>
      <w:r>
        <w:tab/>
      </w:r>
      <w:r w:rsidR="002D1E8D" w:rsidRPr="00280C9B">
        <w:rPr>
          <w:b/>
        </w:rPr>
        <w:tab/>
      </w:r>
      <w:r w:rsidR="002D1E8D" w:rsidRPr="00280C9B">
        <w:rPr>
          <w:b/>
        </w:rPr>
        <w:tab/>
      </w:r>
      <w:r>
        <w:t xml:space="preserve">Marks </w:t>
      </w:r>
      <w:r w:rsidR="008F3E2B">
        <w:t>80.74</w:t>
      </w:r>
      <w:r>
        <w:t>%</w:t>
      </w:r>
      <w:r>
        <w:br/>
        <w:t>Bharathiar University,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D1E8D" w:rsidRPr="00280C9B" w:rsidRDefault="00280C9B" w:rsidP="00280C9B">
      <w:pPr>
        <w:pStyle w:val="ListParagraph"/>
        <w:spacing w:line="240" w:lineRule="auto"/>
        <w:ind w:left="1980"/>
      </w:pPr>
      <w:r>
        <w:t>Coimbatore.</w:t>
      </w:r>
      <w:r>
        <w:tab/>
      </w:r>
      <w:r w:rsidR="002D1E8D">
        <w:tab/>
      </w:r>
      <w:r w:rsidR="002D1E8D">
        <w:tab/>
      </w:r>
      <w:r w:rsidR="002D1E8D">
        <w:tab/>
      </w:r>
      <w:r w:rsidR="002D1E8D">
        <w:tab/>
      </w:r>
      <w:r w:rsidR="002D1E8D">
        <w:tab/>
      </w:r>
    </w:p>
    <w:p w:rsidR="002D1E8D" w:rsidRDefault="002D1E8D" w:rsidP="002D1E8D">
      <w:pPr>
        <w:pStyle w:val="ListParagraph"/>
        <w:spacing w:line="240" w:lineRule="auto"/>
        <w:ind w:left="1980"/>
        <w:rPr>
          <w:b/>
          <w:sz w:val="26"/>
          <w:szCs w:val="26"/>
        </w:rPr>
      </w:pPr>
    </w:p>
    <w:p w:rsidR="002D1E8D" w:rsidRDefault="008F3E2B" w:rsidP="002D1E8D">
      <w:pPr>
        <w:pStyle w:val="ListParagraph"/>
        <w:spacing w:line="240" w:lineRule="auto"/>
        <w:ind w:left="1980"/>
      </w:pPr>
      <w:r>
        <w:rPr>
          <w:b/>
        </w:rPr>
        <w:t>H.S.C</w:t>
      </w:r>
    </w:p>
    <w:p w:rsidR="008F3E2B" w:rsidRDefault="008F3E2B" w:rsidP="005264F6">
      <w:pPr>
        <w:pStyle w:val="ListParagraph"/>
        <w:spacing w:line="240" w:lineRule="auto"/>
        <w:ind w:left="1980"/>
      </w:pPr>
      <w:r w:rsidRPr="008F3E2B">
        <w:t>Govt. Boys Hr.Sec School</w:t>
      </w:r>
      <w:r>
        <w:t>,</w:t>
      </w:r>
      <w:r>
        <w:tab/>
      </w:r>
      <w:r>
        <w:tab/>
      </w:r>
      <w:r>
        <w:tab/>
      </w:r>
      <w:r>
        <w:tab/>
      </w:r>
      <w:r>
        <w:tab/>
        <w:t>Graduated, July 2009</w:t>
      </w:r>
    </w:p>
    <w:p w:rsidR="008F3E2B" w:rsidRDefault="008F3E2B" w:rsidP="005264F6">
      <w:pPr>
        <w:pStyle w:val="ListParagraph"/>
        <w:spacing w:line="240" w:lineRule="auto"/>
        <w:ind w:left="1980"/>
        <w:rPr>
          <w:b/>
        </w:rPr>
      </w:pPr>
      <w:r w:rsidRPr="008F3E2B">
        <w:t>State Board,</w:t>
      </w:r>
      <w:r>
        <w:tab/>
      </w:r>
      <w:r>
        <w:tab/>
      </w:r>
      <w:r w:rsidR="002D1E8D">
        <w:rPr>
          <w:b/>
        </w:rPr>
        <w:tab/>
      </w:r>
      <w:r w:rsidR="002D1E8D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Marks 81.91%</w:t>
      </w:r>
      <w:r w:rsidR="002D1E8D" w:rsidRPr="002D1E8D">
        <w:rPr>
          <w:b/>
        </w:rPr>
        <w:br/>
      </w:r>
      <w:r w:rsidRPr="008F3E2B">
        <w:t>Udumalpet.</w:t>
      </w:r>
      <w:r>
        <w:tab/>
      </w:r>
      <w:r>
        <w:tab/>
      </w:r>
      <w:r>
        <w:tab/>
      </w:r>
      <w:r>
        <w:tab/>
      </w:r>
      <w:r w:rsidR="002D1E8D">
        <w:tab/>
      </w:r>
      <w:r w:rsidR="002D1E8D">
        <w:tab/>
      </w:r>
      <w:r w:rsidR="002D1E8D">
        <w:br/>
      </w:r>
    </w:p>
    <w:p w:rsidR="008F3E2B" w:rsidRDefault="008F3E2B" w:rsidP="005264F6">
      <w:pPr>
        <w:pStyle w:val="ListParagraph"/>
        <w:spacing w:line="240" w:lineRule="auto"/>
        <w:ind w:left="1980"/>
        <w:rPr>
          <w:b/>
        </w:rPr>
      </w:pPr>
      <w:r w:rsidRPr="008F3E2B">
        <w:rPr>
          <w:b/>
        </w:rPr>
        <w:t>S.S.L.C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</w:p>
    <w:p w:rsidR="006A4275" w:rsidRDefault="008F3E2B" w:rsidP="005264F6">
      <w:pPr>
        <w:pStyle w:val="ListParagraph"/>
        <w:spacing w:line="240" w:lineRule="auto"/>
        <w:ind w:left="1980"/>
      </w:pPr>
      <w:r w:rsidRPr="008F3E2B">
        <w:t>RVG Hr.Sec School</w:t>
      </w:r>
      <w:r>
        <w:t>,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>
        <w:t>Graduated, July 2007</w:t>
      </w:r>
      <w:r w:rsidR="006A4275">
        <w:tab/>
      </w:r>
      <w:r w:rsidR="006A4275">
        <w:br/>
      </w:r>
      <w:r w:rsidRPr="008F3E2B">
        <w:t>State Board</w:t>
      </w:r>
      <w:r>
        <w:t>,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>
        <w:t>Marks 82.20%</w:t>
      </w:r>
      <w:r w:rsidR="006A4275">
        <w:br/>
      </w:r>
      <w:r w:rsidR="00C57FB3">
        <w:t>Kurichikottai,</w:t>
      </w:r>
    </w:p>
    <w:p w:rsidR="008F3E2B" w:rsidRPr="005264F6" w:rsidRDefault="008F3E2B" w:rsidP="005264F6">
      <w:pPr>
        <w:pStyle w:val="ListParagraph"/>
        <w:spacing w:line="240" w:lineRule="auto"/>
        <w:ind w:left="1980"/>
        <w:rPr>
          <w:b/>
          <w:sz w:val="32"/>
          <w:szCs w:val="32"/>
        </w:rPr>
      </w:pPr>
      <w:r w:rsidRPr="008F3E2B">
        <w:t>Udumalpet.</w:t>
      </w:r>
    </w:p>
    <w:p w:rsidR="00483D00" w:rsidRDefault="00483D00" w:rsidP="0040157A">
      <w:pPr>
        <w:pBdr>
          <w:bottom w:val="single" w:sz="4" w:space="1" w:color="auto"/>
        </w:pBdr>
        <w:spacing w:line="240" w:lineRule="auto"/>
        <w:ind w:left="1980"/>
      </w:pPr>
    </w:p>
    <w:tbl>
      <w:tblPr>
        <w:tblStyle w:val="TableGrid"/>
        <w:tblpPr w:leftFromText="180" w:rightFromText="180" w:vertAnchor="text" w:horzAnchor="page" w:tblpX="2713" w:tblpY="12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45"/>
      </w:tblGrid>
      <w:tr w:rsidR="00420525" w:rsidRPr="007D6B70" w:rsidTr="00420525">
        <w:tc>
          <w:tcPr>
            <w:tcW w:w="7645" w:type="dxa"/>
          </w:tcPr>
          <w:p w:rsidR="00420525" w:rsidRPr="007D6B70" w:rsidRDefault="00420525" w:rsidP="00420525">
            <w:pPr>
              <w:pStyle w:val="ListParagraph"/>
              <w:numPr>
                <w:ilvl w:val="0"/>
                <w:numId w:val="7"/>
              </w:numPr>
              <w:ind w:left="343"/>
            </w:pPr>
            <w:r w:rsidRPr="008F3E2B">
              <w:rPr>
                <w:noProof/>
              </w:rPr>
              <w:t>Diploma In Computer Application (DCA)</w:t>
            </w:r>
            <w:r>
              <w:rPr>
                <w:noProof/>
              </w:rPr>
              <w:t xml:space="preserve"> - </w:t>
            </w:r>
            <w:r w:rsidRPr="008F3E2B">
              <w:rPr>
                <w:noProof/>
              </w:rPr>
              <w:t>09-Jun‘2012 to 09-Dec‘2012</w:t>
            </w:r>
            <w:r>
              <w:rPr>
                <w:noProof/>
              </w:rPr>
              <w:t>.</w:t>
            </w:r>
          </w:p>
        </w:tc>
      </w:tr>
    </w:tbl>
    <w:p w:rsidR="00420525" w:rsidRPr="007170DD" w:rsidRDefault="00BF18B4" w:rsidP="00BF18B4">
      <w:pPr>
        <w:spacing w:line="240" w:lineRule="auto"/>
        <w:rPr>
          <w:b/>
        </w:rPr>
      </w:pPr>
      <w:r w:rsidRPr="007170DD">
        <w:rPr>
          <w:b/>
        </w:rPr>
        <w:t>QUALIFICATIONS</w:t>
      </w:r>
      <w:r w:rsidRPr="007170DD">
        <w:rPr>
          <w:b/>
        </w:rPr>
        <w:br/>
        <w:t>AFFILIATIONS</w:t>
      </w:r>
    </w:p>
    <w:p w:rsidR="003F0080" w:rsidRPr="00420525" w:rsidRDefault="003F0080" w:rsidP="00420525">
      <w:pPr>
        <w:pStyle w:val="ListParagraph"/>
        <w:pBdr>
          <w:bottom w:val="single" w:sz="4" w:space="1" w:color="auto"/>
        </w:pBdr>
        <w:spacing w:line="240" w:lineRule="auto"/>
        <w:ind w:left="1980"/>
      </w:pPr>
    </w:p>
    <w:tbl>
      <w:tblPr>
        <w:tblStyle w:val="TableGrid"/>
        <w:tblpPr w:leftFromText="180" w:rightFromText="180" w:vertAnchor="text" w:horzAnchor="margin" w:tblpXSpec="right" w:tblpY="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742"/>
      </w:tblGrid>
      <w:tr w:rsidR="00BF18B4" w:rsidTr="003C4656">
        <w:trPr>
          <w:trHeight w:val="1598"/>
        </w:trPr>
        <w:tc>
          <w:tcPr>
            <w:tcW w:w="8742" w:type="dxa"/>
          </w:tcPr>
          <w:p w:rsidR="00BF18B4" w:rsidRDefault="00BF18B4" w:rsidP="00BF18B4"/>
          <w:p w:rsidR="00BF18B4" w:rsidRPr="00D076AE" w:rsidRDefault="00BF18B4" w:rsidP="00BF18B4">
            <w:pPr>
              <w:pStyle w:val="ListParagraph"/>
              <w:ind w:left="360"/>
            </w:pPr>
          </w:p>
          <w:p w:rsidR="00BF18B4" w:rsidRDefault="00BB778E" w:rsidP="00BF18B4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ascii="Calibri" w:hAnsi="Calibri" w:cs="Calibri"/>
              </w:rPr>
              <w:t>I have over all 7</w:t>
            </w:r>
            <w:r w:rsidR="00BF18B4" w:rsidRPr="008F3E2B">
              <w:rPr>
                <w:rFonts w:ascii="Calibri" w:hAnsi="Calibri" w:cs="Calibri"/>
              </w:rPr>
              <w:t xml:space="preserve"> years e</w:t>
            </w:r>
            <w:r w:rsidR="00BF18B4" w:rsidRPr="008F3E2B">
              <w:t xml:space="preserve">xperience in Dispatch and </w:t>
            </w:r>
            <w:r w:rsidR="00A55B57">
              <w:t xml:space="preserve">Accounts. Which is including </w:t>
            </w:r>
            <w:r>
              <w:t>4</w:t>
            </w:r>
            <w:r w:rsidR="00BF18B4" w:rsidRPr="008F3E2B">
              <w:t xml:space="preserve"> years of Experience is related to Production Accounting (Accounts).</w:t>
            </w:r>
          </w:p>
          <w:p w:rsidR="00BF18B4" w:rsidRDefault="00BF18B4" w:rsidP="00BF18B4">
            <w:pPr>
              <w:pStyle w:val="ListParagraph"/>
              <w:numPr>
                <w:ilvl w:val="0"/>
                <w:numId w:val="2"/>
              </w:numPr>
            </w:pPr>
            <w:r w:rsidRPr="00D076AE">
              <w:rPr>
                <w:rFonts w:ascii="Calibri" w:hAnsi="Calibri" w:cs="Calibri"/>
              </w:rPr>
              <w:t>Working knowledge of MS Office, SAP – SD (Sales and Distribution) Module &amp; PP (Production Planning) Module.</w:t>
            </w:r>
          </w:p>
        </w:tc>
      </w:tr>
    </w:tbl>
    <w:p w:rsidR="003F0080" w:rsidRDefault="003F0080" w:rsidP="008F3E2B">
      <w:pPr>
        <w:spacing w:line="240" w:lineRule="auto"/>
        <w:rPr>
          <w:b/>
        </w:rPr>
      </w:pPr>
    </w:p>
    <w:p w:rsidR="008F3E2B" w:rsidRPr="007170DD" w:rsidRDefault="008F3E2B" w:rsidP="008F3E2B">
      <w:pPr>
        <w:spacing w:line="240" w:lineRule="auto"/>
        <w:rPr>
          <w:b/>
        </w:rPr>
      </w:pPr>
      <w:r>
        <w:rPr>
          <w:b/>
        </w:rPr>
        <w:t>CAREER</w:t>
      </w:r>
      <w:r>
        <w:rPr>
          <w:b/>
        </w:rPr>
        <w:br/>
        <w:t>SUMMARY</w:t>
      </w:r>
    </w:p>
    <w:p w:rsidR="00AD2C59" w:rsidRPr="00BF18B4" w:rsidRDefault="00AD2C59" w:rsidP="00BF18B4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BF18B4" w:rsidRDefault="00BF18B4" w:rsidP="00BF18B4">
      <w:pPr>
        <w:pStyle w:val="ListParagraph"/>
        <w:pBdr>
          <w:bottom w:val="single" w:sz="4" w:space="1" w:color="auto"/>
        </w:pBdr>
        <w:spacing w:line="240" w:lineRule="auto"/>
        <w:ind w:left="1980"/>
      </w:pPr>
    </w:p>
    <w:p w:rsidR="00BF18B4" w:rsidRDefault="00BF18B4" w:rsidP="007D6B70">
      <w:pPr>
        <w:spacing w:line="240" w:lineRule="auto"/>
      </w:pPr>
    </w:p>
    <w:tbl>
      <w:tblPr>
        <w:tblStyle w:val="TableGrid"/>
        <w:tblpPr w:leftFromText="180" w:rightFromText="180" w:vertAnchor="text" w:horzAnchor="page" w:tblpX="2638" w:tblpY="9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97"/>
        <w:gridCol w:w="4308"/>
      </w:tblGrid>
      <w:tr w:rsidR="00AB21F9" w:rsidTr="00A2745E">
        <w:trPr>
          <w:trHeight w:val="356"/>
        </w:trPr>
        <w:tc>
          <w:tcPr>
            <w:tcW w:w="4597" w:type="dxa"/>
          </w:tcPr>
          <w:p w:rsidR="00AB21F9" w:rsidRPr="00AD2C59" w:rsidRDefault="00AB21F9" w:rsidP="00A2745E">
            <w:pPr>
              <w:pStyle w:val="ListParagraph"/>
              <w:numPr>
                <w:ilvl w:val="0"/>
                <w:numId w:val="10"/>
              </w:numPr>
              <w:ind w:left="343"/>
              <w:rPr>
                <w:bCs/>
              </w:rPr>
            </w:pPr>
            <w:r w:rsidRPr="00CE130D">
              <w:rPr>
                <w:b/>
              </w:rPr>
              <w:t>SAP</w:t>
            </w:r>
            <w:r w:rsidRPr="00AD2C59">
              <w:rPr>
                <w:bCs/>
              </w:rPr>
              <w:t xml:space="preserve"> – Sales and Distribution (SD), Production  </w:t>
            </w:r>
          </w:p>
        </w:tc>
        <w:tc>
          <w:tcPr>
            <w:tcW w:w="4308" w:type="dxa"/>
          </w:tcPr>
          <w:p w:rsidR="00AB21F9" w:rsidRDefault="00AB21F9" w:rsidP="00A2745E">
            <w:pPr>
              <w:pStyle w:val="ListParagraph"/>
              <w:ind w:left="343"/>
            </w:pPr>
          </w:p>
        </w:tc>
      </w:tr>
      <w:tr w:rsidR="00AB21F9" w:rsidTr="00A2745E">
        <w:trPr>
          <w:trHeight w:val="356"/>
        </w:trPr>
        <w:tc>
          <w:tcPr>
            <w:tcW w:w="4597" w:type="dxa"/>
          </w:tcPr>
          <w:p w:rsidR="00AB21F9" w:rsidRDefault="00AD2C59" w:rsidP="00A2745E">
            <w:pPr>
              <w:pStyle w:val="ListParagraph"/>
              <w:ind w:left="343"/>
            </w:pPr>
            <w:r>
              <w:t>Planning (PP).</w:t>
            </w:r>
          </w:p>
        </w:tc>
        <w:tc>
          <w:tcPr>
            <w:tcW w:w="4308" w:type="dxa"/>
          </w:tcPr>
          <w:p w:rsidR="00AB21F9" w:rsidRDefault="00AB21F9" w:rsidP="00A2745E"/>
        </w:tc>
      </w:tr>
      <w:tr w:rsidR="00AB21F9" w:rsidTr="00A2745E">
        <w:trPr>
          <w:trHeight w:val="356"/>
        </w:trPr>
        <w:tc>
          <w:tcPr>
            <w:tcW w:w="4597" w:type="dxa"/>
          </w:tcPr>
          <w:p w:rsidR="00AB21F9" w:rsidRDefault="00AD2C59" w:rsidP="00A2745E">
            <w:pPr>
              <w:pStyle w:val="ListParagraph"/>
              <w:numPr>
                <w:ilvl w:val="0"/>
                <w:numId w:val="10"/>
              </w:numPr>
              <w:ind w:left="343"/>
            </w:pPr>
            <w:r w:rsidRPr="00CE130D">
              <w:rPr>
                <w:rFonts w:ascii="Calibri" w:hAnsi="Calibri" w:cs="Calibri"/>
                <w:b/>
                <w:bCs/>
              </w:rPr>
              <w:t>Accounting Package</w:t>
            </w:r>
            <w:r w:rsidRPr="00AD2C59">
              <w:rPr>
                <w:rFonts w:ascii="Calibri" w:hAnsi="Calibri" w:cs="Calibri"/>
              </w:rPr>
              <w:t xml:space="preserve"> - Tally ERP 9.</w:t>
            </w:r>
          </w:p>
        </w:tc>
        <w:tc>
          <w:tcPr>
            <w:tcW w:w="4308" w:type="dxa"/>
          </w:tcPr>
          <w:p w:rsidR="00AB21F9" w:rsidRDefault="00AB21F9" w:rsidP="00A2745E">
            <w:pPr>
              <w:pStyle w:val="ListParagraph"/>
              <w:ind w:left="343"/>
            </w:pPr>
          </w:p>
        </w:tc>
      </w:tr>
    </w:tbl>
    <w:p w:rsidR="00AB21F9" w:rsidRPr="007170DD" w:rsidRDefault="007D6B70" w:rsidP="007D6B70">
      <w:pPr>
        <w:spacing w:line="240" w:lineRule="auto"/>
        <w:rPr>
          <w:b/>
        </w:rPr>
      </w:pPr>
      <w:r w:rsidRPr="007170DD">
        <w:rPr>
          <w:b/>
        </w:rPr>
        <w:t>SKILLS</w:t>
      </w:r>
    </w:p>
    <w:p w:rsidR="00AD06CF" w:rsidRDefault="00AD06CF" w:rsidP="00AB21F9">
      <w:pPr>
        <w:spacing w:line="240" w:lineRule="auto"/>
        <w:rPr>
          <w:b/>
        </w:rPr>
      </w:pPr>
    </w:p>
    <w:p w:rsidR="00420525" w:rsidRPr="00AB21F9" w:rsidRDefault="00420525" w:rsidP="00AB21F9">
      <w:pPr>
        <w:spacing w:line="240" w:lineRule="auto"/>
        <w:rPr>
          <w:b/>
        </w:rPr>
      </w:pPr>
    </w:p>
    <w:p w:rsidR="00AA3AC7" w:rsidRDefault="00AA3AC7" w:rsidP="00AD06CF">
      <w:pPr>
        <w:pStyle w:val="ListParagraph"/>
        <w:pBdr>
          <w:bottom w:val="single" w:sz="4" w:space="1" w:color="auto"/>
        </w:pBdr>
        <w:spacing w:line="240" w:lineRule="auto"/>
        <w:ind w:left="1980"/>
      </w:pPr>
    </w:p>
    <w:p w:rsidR="007D6B70" w:rsidRPr="00AA3AC7" w:rsidRDefault="007D6B70" w:rsidP="00AA3AC7"/>
    <w:tbl>
      <w:tblPr>
        <w:tblStyle w:val="TableGrid"/>
        <w:tblpPr w:leftFromText="180" w:rightFromText="180" w:vertAnchor="text" w:horzAnchor="margin" w:tblpXSpec="right" w:tblpY="4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026"/>
      </w:tblGrid>
      <w:tr w:rsidR="001B35FA" w:rsidTr="001B35FA">
        <w:trPr>
          <w:trHeight w:val="8964"/>
        </w:trPr>
        <w:tc>
          <w:tcPr>
            <w:tcW w:w="9026" w:type="dxa"/>
          </w:tcPr>
          <w:p w:rsidR="001B35FA" w:rsidRDefault="001B35FA" w:rsidP="001B35FA"/>
        </w:tc>
      </w:tr>
    </w:tbl>
    <w:tbl>
      <w:tblPr>
        <w:tblStyle w:val="TableGrid"/>
        <w:tblpPr w:leftFromText="180" w:rightFromText="180" w:vertAnchor="text" w:horzAnchor="margin" w:tblpXSpec="right" w:tblpY="22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84"/>
      </w:tblGrid>
      <w:tr w:rsidR="00185615" w:rsidTr="00163E1C">
        <w:tc>
          <w:tcPr>
            <w:tcW w:w="8484" w:type="dxa"/>
          </w:tcPr>
          <w:p w:rsidR="00185615" w:rsidRPr="00CE130D" w:rsidRDefault="00A7358F" w:rsidP="00163E1C">
            <w:pPr>
              <w:rPr>
                <w:b/>
                <w:bCs/>
              </w:rPr>
            </w:pPr>
            <w:r>
              <w:rPr>
                <w:b/>
                <w:bCs/>
              </w:rPr>
              <w:t>March2016 to M</w:t>
            </w:r>
            <w:r w:rsidR="00BB778E">
              <w:rPr>
                <w:b/>
                <w:bCs/>
              </w:rPr>
              <w:t>arch2018 (2 Years) &amp; June2018 to March2020 (1.9 Years)</w:t>
            </w:r>
            <w:r>
              <w:rPr>
                <w:b/>
                <w:bCs/>
              </w:rPr>
              <w:t>.</w:t>
            </w:r>
            <w:r w:rsidR="008338F9">
              <w:rPr>
                <w:b/>
                <w:bCs/>
              </w:rPr>
              <w:br/>
            </w:r>
            <w:r w:rsidR="00185615" w:rsidRPr="00CE130D">
              <w:rPr>
                <w:b/>
                <w:bCs/>
              </w:rPr>
              <w:t>Production</w:t>
            </w:r>
            <w:r w:rsidR="008338F9">
              <w:rPr>
                <w:b/>
                <w:bCs/>
              </w:rPr>
              <w:t xml:space="preserve"> Executive - </w:t>
            </w:r>
            <w:r w:rsidR="00185615" w:rsidRPr="00CE130D">
              <w:rPr>
                <w:b/>
                <w:bCs/>
              </w:rPr>
              <w:t>Billing Accounting (Accounts)</w:t>
            </w:r>
            <w:r w:rsidR="00A55B57">
              <w:rPr>
                <w:b/>
                <w:bCs/>
              </w:rPr>
              <w:t>.</w:t>
            </w:r>
            <w:r w:rsidR="00185615" w:rsidRPr="00CE130D">
              <w:rPr>
                <w:b/>
                <w:bCs/>
              </w:rPr>
              <w:br/>
              <w:t xml:space="preserve"> Manjilas Food Tech Pvt Ltd,</w:t>
            </w:r>
            <w:r w:rsidR="00185615" w:rsidRPr="00CE130D">
              <w:rPr>
                <w:b/>
                <w:bCs/>
              </w:rPr>
              <w:br/>
              <w:t xml:space="preserve"> Pollachi.</w:t>
            </w:r>
          </w:p>
          <w:p w:rsidR="00185615" w:rsidRDefault="00185615" w:rsidP="00163E1C"/>
          <w:p w:rsidR="00185615" w:rsidRPr="00420525" w:rsidRDefault="00185615" w:rsidP="00163E1C">
            <w:r w:rsidRPr="00D076AE">
              <w:rPr>
                <w:b/>
                <w:bCs/>
              </w:rPr>
              <w:t>ERP APPLICATION  USED:</w:t>
            </w:r>
            <w:r w:rsidRPr="00420525">
              <w:rPr>
                <w:rFonts w:ascii="Calibri" w:hAnsi="Calibri" w:cs="Calibri"/>
              </w:rPr>
              <w:t>SAP – SD (Sales And D</w:t>
            </w:r>
            <w:r w:rsidRPr="00420525">
              <w:t>istribution) Module &amp; PP (Production Planning) Module.</w:t>
            </w:r>
          </w:p>
          <w:p w:rsidR="00185615" w:rsidRPr="00420525" w:rsidRDefault="00185615" w:rsidP="00163E1C"/>
          <w:p w:rsidR="00185615" w:rsidRDefault="00185615" w:rsidP="00163E1C">
            <w:pPr>
              <w:rPr>
                <w:b/>
                <w:bCs/>
              </w:rPr>
            </w:pPr>
            <w:r w:rsidRPr="001B35FA">
              <w:rPr>
                <w:b/>
                <w:bCs/>
              </w:rPr>
              <w:t>KEY RESPONSIBILITIES HANDLED: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Regular attending to team meetings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Every day morning production, packing batch is taken up from production tea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Updation of SAP Production entries from underlying documents from production tea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Preparation and Submission of the following MIS reports:</w:t>
            </w:r>
          </w:p>
          <w:p w:rsidR="00185615" w:rsidRPr="0053507E" w:rsidRDefault="00185615" w:rsidP="00163E1C">
            <w:pPr>
              <w:pStyle w:val="ListParagraph"/>
              <w:rPr>
                <w:b/>
                <w:bCs/>
              </w:rPr>
            </w:pPr>
            <w:r w:rsidRPr="0053507E">
              <w:rPr>
                <w:b/>
                <w:bCs/>
              </w:rPr>
              <w:t>Daily Shift wise:</w:t>
            </w:r>
          </w:p>
          <w:p w:rsidR="00185615" w:rsidRDefault="00185615" w:rsidP="00163E1C">
            <w:pPr>
              <w:pStyle w:val="ListParagraph"/>
            </w:pPr>
            <w:r>
              <w:t>(a)</w:t>
            </w:r>
            <w:r>
              <w:tab/>
              <w:t>Production data (SAP).</w:t>
            </w:r>
          </w:p>
          <w:p w:rsidR="00185615" w:rsidRDefault="00185615" w:rsidP="00163E1C">
            <w:pPr>
              <w:pStyle w:val="ListParagraph"/>
            </w:pPr>
            <w:r>
              <w:t>(b)</w:t>
            </w:r>
            <w:r>
              <w:tab/>
              <w:t>Packing data (SAP).</w:t>
            </w:r>
          </w:p>
          <w:p w:rsidR="00185615" w:rsidRDefault="00185615" w:rsidP="00163E1C">
            <w:pPr>
              <w:pStyle w:val="ListParagraph"/>
            </w:pPr>
            <w:r>
              <w:t>(c)</w:t>
            </w:r>
            <w:r>
              <w:tab/>
              <w:t>Yield Report (Excel).</w:t>
            </w:r>
          </w:p>
          <w:p w:rsidR="00185615" w:rsidRDefault="00185615" w:rsidP="00163E1C">
            <w:pPr>
              <w:pStyle w:val="ListParagraph"/>
            </w:pPr>
            <w:r>
              <w:t>(d)</w:t>
            </w:r>
            <w:r>
              <w:tab/>
              <w:t>Shift report (Excel).</w:t>
            </w:r>
          </w:p>
          <w:p w:rsidR="00185615" w:rsidRDefault="00185615" w:rsidP="00163E1C">
            <w:pPr>
              <w:pStyle w:val="ListParagraph"/>
            </w:pPr>
            <w:r>
              <w:t>(e)</w:t>
            </w:r>
            <w:r>
              <w:tab/>
              <w:t>Manpower utilization (SAP &amp; Excel).</w:t>
            </w:r>
          </w:p>
          <w:p w:rsidR="00185615" w:rsidRDefault="00185615" w:rsidP="00163E1C">
            <w:pPr>
              <w:pStyle w:val="ListParagraph"/>
            </w:pPr>
            <w:r>
              <w:t>(f)</w:t>
            </w:r>
            <w:r>
              <w:tab/>
              <w:t>Machine utilization(after SAP reimplementation)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Daily stock reconciliation with system &amp; Physical data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Invoice Preparation (Executive-Billing Accounting)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Preparation of Sales tax related documents (Executive-Billing Accounting)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Follow-up with production &amp; quality assurance for material updation in sap syste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Updation of dispatch details in syste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Sending dispatch details to concern HO through mail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Monthly &amp; Weekly report preparation.</w:t>
            </w:r>
            <w:r>
              <w:tab/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Monthly sales report preparation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Submit need based data to management.</w:t>
            </w:r>
          </w:p>
          <w:p w:rsidR="00185615" w:rsidRDefault="00185615" w:rsidP="00163E1C"/>
          <w:p w:rsidR="00185615" w:rsidRPr="00CE130D" w:rsidRDefault="005D7DA7" w:rsidP="00163E1C">
            <w:pPr>
              <w:rPr>
                <w:b/>
                <w:bCs/>
              </w:rPr>
            </w:pPr>
            <w:r>
              <w:rPr>
                <w:b/>
                <w:bCs/>
              </w:rPr>
              <w:t>February2013 to February2016 (3 Years).</w:t>
            </w:r>
            <w:r>
              <w:rPr>
                <w:b/>
                <w:bCs/>
              </w:rPr>
              <w:br/>
              <w:t xml:space="preserve"> Assistant Dispatch</w:t>
            </w:r>
            <w:r w:rsidR="00185615" w:rsidRPr="00CE130D">
              <w:rPr>
                <w:b/>
                <w:bCs/>
              </w:rPr>
              <w:t>.</w:t>
            </w:r>
            <w:r w:rsidR="00185615" w:rsidRPr="00CE130D">
              <w:rPr>
                <w:b/>
                <w:bCs/>
              </w:rPr>
              <w:br/>
              <w:t xml:space="preserve"> Jain Irrigation Systems Ltd</w:t>
            </w:r>
            <w:r w:rsidR="00A55B57">
              <w:rPr>
                <w:b/>
                <w:bCs/>
              </w:rPr>
              <w:t>,</w:t>
            </w:r>
            <w:r w:rsidR="00185615" w:rsidRPr="00CE130D">
              <w:rPr>
                <w:b/>
                <w:bCs/>
              </w:rPr>
              <w:br/>
              <w:t xml:space="preserve"> Udumalpet.</w:t>
            </w:r>
          </w:p>
          <w:p w:rsidR="00185615" w:rsidRDefault="00185615" w:rsidP="00163E1C"/>
          <w:p w:rsidR="00185615" w:rsidRDefault="00185615" w:rsidP="00163E1C">
            <w:pPr>
              <w:rPr>
                <w:rFonts w:ascii="Calibri" w:hAnsi="Calibri" w:cs="Calibri"/>
                <w:b/>
                <w:bCs/>
              </w:rPr>
            </w:pPr>
            <w:r w:rsidRPr="00D076AE">
              <w:rPr>
                <w:b/>
                <w:bCs/>
              </w:rPr>
              <w:t>ERP APPLICATION  USED:</w:t>
            </w:r>
            <w:r w:rsidRPr="00420525">
              <w:rPr>
                <w:rFonts w:ascii="Calibri" w:hAnsi="Calibri" w:cs="Calibri"/>
              </w:rPr>
              <w:t>SAP – SD (Sales and Distribution) Module</w:t>
            </w:r>
            <w:r w:rsidRPr="00AD2C59">
              <w:rPr>
                <w:rFonts w:ascii="Calibri" w:hAnsi="Calibri" w:cs="Calibri"/>
                <w:b/>
                <w:bCs/>
              </w:rPr>
              <w:t>.</w:t>
            </w:r>
          </w:p>
          <w:p w:rsidR="00185615" w:rsidRDefault="00185615" w:rsidP="00163E1C">
            <w:pPr>
              <w:rPr>
                <w:b/>
                <w:bCs/>
              </w:rPr>
            </w:pPr>
          </w:p>
          <w:p w:rsidR="00185615" w:rsidRDefault="00185615" w:rsidP="00163E1C">
            <w:pPr>
              <w:rPr>
                <w:b/>
                <w:bCs/>
              </w:rPr>
            </w:pPr>
            <w:r w:rsidRPr="001B35FA">
              <w:rPr>
                <w:b/>
                <w:bCs/>
              </w:rPr>
              <w:t>KEY RESPONSIBILITIES HANDLED: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Daily stock taking &amp; Record maintaining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Pending for dispatch updation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Dispatch planning &amp; arranging vehicle for the day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Supervising the loading activity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Follow-up with transporter for vehicles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Follow-up with production &amp; quality assurance for material updation in sap syste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Invoicing in sap syste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Preparation of other statuary documents for sales tax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Updation of dispatch details in system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Sending dispatch details to concerned depots through mail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Preparation of loading charges on weekly basis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Checking &amp; passing of transporter bills for approval.</w:t>
            </w:r>
          </w:p>
          <w:p w:rsidR="00185615" w:rsidRDefault="00185615" w:rsidP="00163E1C">
            <w:pPr>
              <w:pStyle w:val="ListParagraph"/>
              <w:numPr>
                <w:ilvl w:val="0"/>
                <w:numId w:val="2"/>
              </w:numPr>
              <w:ind w:left="720"/>
            </w:pPr>
            <w:r>
              <w:t>Daily stock reconciliation with system &amp; Physical data.</w:t>
            </w:r>
          </w:p>
        </w:tc>
      </w:tr>
    </w:tbl>
    <w:p w:rsidR="00C0635B" w:rsidRPr="007170DD" w:rsidRDefault="00C0635B" w:rsidP="00C0635B">
      <w:pPr>
        <w:spacing w:line="240" w:lineRule="auto"/>
        <w:rPr>
          <w:b/>
        </w:rPr>
      </w:pPr>
      <w:r w:rsidRPr="007170DD">
        <w:rPr>
          <w:b/>
        </w:rPr>
        <w:t>WORK</w:t>
      </w:r>
      <w:r w:rsidRPr="007170DD">
        <w:rPr>
          <w:b/>
        </w:rPr>
        <w:br/>
        <w:t>EXPERIENCE</w:t>
      </w:r>
    </w:p>
    <w:p w:rsidR="00C0635B" w:rsidRPr="007D6B70" w:rsidRDefault="00C0635B" w:rsidP="00C0635B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C0635B" w:rsidRDefault="00C0635B" w:rsidP="00C0635B">
      <w:pPr>
        <w:spacing w:line="240" w:lineRule="auto"/>
      </w:pPr>
    </w:p>
    <w:p w:rsidR="00C0635B" w:rsidRDefault="00C0635B" w:rsidP="00C0635B">
      <w:pPr>
        <w:pStyle w:val="ListParagraph"/>
        <w:spacing w:line="240" w:lineRule="auto"/>
      </w:pPr>
    </w:p>
    <w:p w:rsidR="00C0635B" w:rsidRDefault="00C0635B" w:rsidP="00C0635B">
      <w:pPr>
        <w:pStyle w:val="ListParagraph"/>
        <w:spacing w:line="240" w:lineRule="auto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C0635B" w:rsidRDefault="00C0635B" w:rsidP="00C0635B">
      <w:pPr>
        <w:spacing w:line="240" w:lineRule="auto"/>
        <w:ind w:left="360"/>
      </w:pPr>
    </w:p>
    <w:p w:rsidR="00AD2C59" w:rsidRDefault="00AD2C59" w:rsidP="003E3E62">
      <w:pPr>
        <w:spacing w:line="240" w:lineRule="auto"/>
      </w:pPr>
    </w:p>
    <w:tbl>
      <w:tblPr>
        <w:tblStyle w:val="TableGrid"/>
        <w:tblpPr w:leftFromText="180" w:rightFromText="180" w:vertAnchor="text" w:horzAnchor="margin" w:tblpXSpec="right" w:tblpY="4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717"/>
      </w:tblGrid>
      <w:tr w:rsidR="00AD2C59" w:rsidTr="00525DB5">
        <w:trPr>
          <w:trHeight w:val="391"/>
        </w:trPr>
        <w:tc>
          <w:tcPr>
            <w:tcW w:w="7717" w:type="dxa"/>
          </w:tcPr>
          <w:p w:rsidR="00AD2C59" w:rsidRDefault="00AD2C59" w:rsidP="005A5635"/>
        </w:tc>
      </w:tr>
    </w:tbl>
    <w:tbl>
      <w:tblPr>
        <w:tblStyle w:val="TableGrid"/>
        <w:tblpPr w:leftFromText="180" w:rightFromText="180" w:vertAnchor="text" w:horzAnchor="margin" w:tblpXSpec="right" w:tblpY="4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69"/>
      </w:tblGrid>
      <w:tr w:rsidR="003F0080" w:rsidTr="00525DB5">
        <w:trPr>
          <w:trHeight w:val="4415"/>
        </w:trPr>
        <w:tc>
          <w:tcPr>
            <w:tcW w:w="8469" w:type="dxa"/>
          </w:tcPr>
          <w:p w:rsidR="003F0080" w:rsidRDefault="003F0080" w:rsidP="003F0080"/>
        </w:tc>
      </w:tr>
    </w:tbl>
    <w:p w:rsidR="003F0080" w:rsidRPr="007D6B70" w:rsidRDefault="003F0080" w:rsidP="003F0080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3F0080" w:rsidRDefault="003F0080" w:rsidP="003F0080">
      <w:pPr>
        <w:spacing w:line="240" w:lineRule="auto"/>
      </w:pPr>
    </w:p>
    <w:p w:rsidR="003F0080" w:rsidRDefault="003F0080" w:rsidP="003F0080">
      <w:pPr>
        <w:pStyle w:val="ListParagraph"/>
        <w:spacing w:line="240" w:lineRule="auto"/>
      </w:pPr>
    </w:p>
    <w:p w:rsidR="003F0080" w:rsidRDefault="003F0080" w:rsidP="003F0080">
      <w:pPr>
        <w:pStyle w:val="ListParagraph"/>
        <w:spacing w:line="240" w:lineRule="auto"/>
      </w:pPr>
    </w:p>
    <w:p w:rsidR="003F0080" w:rsidRDefault="003F0080" w:rsidP="00525DB5">
      <w:pPr>
        <w:spacing w:line="240" w:lineRule="auto"/>
      </w:pPr>
    </w:p>
    <w:p w:rsidR="003F0080" w:rsidRDefault="003F0080" w:rsidP="003F0080">
      <w:pPr>
        <w:spacing w:line="240" w:lineRule="auto"/>
        <w:ind w:left="360"/>
      </w:pPr>
    </w:p>
    <w:p w:rsidR="003F0080" w:rsidRDefault="003F0080" w:rsidP="003F0080">
      <w:pPr>
        <w:spacing w:line="240" w:lineRule="auto"/>
        <w:ind w:left="360"/>
      </w:pPr>
    </w:p>
    <w:p w:rsidR="003F0080" w:rsidRDefault="003F0080" w:rsidP="003F0080">
      <w:pPr>
        <w:spacing w:line="240" w:lineRule="auto"/>
        <w:ind w:left="360"/>
      </w:pPr>
    </w:p>
    <w:p w:rsidR="003F0080" w:rsidRDefault="003F0080" w:rsidP="003F0080">
      <w:pPr>
        <w:spacing w:line="240" w:lineRule="auto"/>
        <w:ind w:left="360"/>
      </w:pPr>
    </w:p>
    <w:p w:rsidR="003F0080" w:rsidRDefault="003F0080" w:rsidP="003F0080">
      <w:pPr>
        <w:spacing w:line="240" w:lineRule="auto"/>
        <w:ind w:left="360"/>
      </w:pPr>
    </w:p>
    <w:p w:rsidR="003F0080" w:rsidRDefault="003F0080" w:rsidP="003F0080">
      <w:pPr>
        <w:spacing w:line="240" w:lineRule="auto"/>
        <w:ind w:left="360"/>
      </w:pPr>
    </w:p>
    <w:p w:rsidR="003F0080" w:rsidRDefault="003F0080" w:rsidP="003F0080">
      <w:pPr>
        <w:spacing w:line="240" w:lineRule="auto"/>
      </w:pPr>
    </w:p>
    <w:p w:rsidR="003F0080" w:rsidRDefault="003F0080" w:rsidP="003F0080">
      <w:pPr>
        <w:pBdr>
          <w:bottom w:val="single" w:sz="4" w:space="1" w:color="auto"/>
        </w:pBdr>
        <w:spacing w:line="240" w:lineRule="auto"/>
        <w:ind w:left="1980"/>
      </w:pPr>
    </w:p>
    <w:tbl>
      <w:tblPr>
        <w:tblStyle w:val="TableGrid"/>
        <w:tblpPr w:leftFromText="180" w:rightFromText="180" w:vertAnchor="text" w:horzAnchor="page" w:tblpX="2731" w:tblpY="6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34"/>
        <w:gridCol w:w="4528"/>
      </w:tblGrid>
      <w:tr w:rsidR="00A2745E" w:rsidTr="00F72C8D">
        <w:trPr>
          <w:trHeight w:val="88"/>
        </w:trPr>
        <w:tc>
          <w:tcPr>
            <w:tcW w:w="4534" w:type="dxa"/>
          </w:tcPr>
          <w:p w:rsidR="008B345C" w:rsidRPr="00AD06CF" w:rsidRDefault="008B345C" w:rsidP="00F72C8D">
            <w:pPr>
              <w:pStyle w:val="ListParagraph"/>
              <w:numPr>
                <w:ilvl w:val="0"/>
                <w:numId w:val="10"/>
              </w:numPr>
              <w:ind w:left="343"/>
              <w:rPr>
                <w:b/>
              </w:rPr>
            </w:pPr>
            <w:r w:rsidRPr="00185615">
              <w:rPr>
                <w:rFonts w:ascii="Calibri" w:hAnsi="Calibri" w:cs="Calibri"/>
                <w:b/>
                <w:bCs/>
              </w:rPr>
              <w:lastRenderedPageBreak/>
              <w:t>Packages</w:t>
            </w:r>
            <w:r>
              <w:rPr>
                <w:rFonts w:ascii="Calibri" w:hAnsi="Calibri" w:cs="Calibri"/>
                <w:b/>
                <w:bCs/>
              </w:rPr>
              <w:t>-</w:t>
            </w:r>
            <w:r w:rsidR="00A2745E">
              <w:rPr>
                <w:rFonts w:ascii="Calibri" w:hAnsi="Calibri" w:cs="Calibri"/>
              </w:rPr>
              <w:t>MS Office -</w:t>
            </w:r>
            <w:r w:rsidRPr="00185615">
              <w:rPr>
                <w:rFonts w:ascii="Calibri" w:hAnsi="Calibri" w:cs="Calibri"/>
              </w:rPr>
              <w:t xml:space="preserve"> Excel, Word, Power Point And Outlook.</w:t>
            </w:r>
          </w:p>
        </w:tc>
        <w:tc>
          <w:tcPr>
            <w:tcW w:w="4528" w:type="dxa"/>
          </w:tcPr>
          <w:p w:rsidR="008B345C" w:rsidRDefault="008B345C" w:rsidP="00F72C8D">
            <w:pPr>
              <w:ind w:left="-17"/>
            </w:pPr>
          </w:p>
        </w:tc>
      </w:tr>
      <w:tr w:rsidR="00A2745E" w:rsidTr="00F72C8D">
        <w:trPr>
          <w:trHeight w:val="88"/>
        </w:trPr>
        <w:tc>
          <w:tcPr>
            <w:tcW w:w="4534" w:type="dxa"/>
          </w:tcPr>
          <w:p w:rsidR="008B345C" w:rsidRDefault="008B345C" w:rsidP="00F72C8D">
            <w:pPr>
              <w:pStyle w:val="ListParagraph"/>
              <w:numPr>
                <w:ilvl w:val="0"/>
                <w:numId w:val="10"/>
              </w:numPr>
              <w:ind w:left="343"/>
            </w:pPr>
            <w:r w:rsidRPr="008435D4">
              <w:rPr>
                <w:rFonts w:ascii="Calibri" w:hAnsi="Calibri" w:cs="Calibri"/>
                <w:b/>
                <w:bCs/>
              </w:rPr>
              <w:t xml:space="preserve">Operating Systems </w:t>
            </w:r>
            <w:r w:rsidR="00A2745E">
              <w:rPr>
                <w:rFonts w:ascii="Calibri" w:hAnsi="Calibri" w:cs="Calibri"/>
                <w:b/>
                <w:bCs/>
              </w:rPr>
              <w:t>-</w:t>
            </w:r>
            <w:r w:rsidRPr="008435D4">
              <w:rPr>
                <w:rFonts w:ascii="Calibri" w:hAnsi="Calibri" w:cs="Calibri"/>
              </w:rPr>
              <w:t>Microsoft Windows XP, Windows 7, Windows 8.</w:t>
            </w:r>
          </w:p>
        </w:tc>
        <w:tc>
          <w:tcPr>
            <w:tcW w:w="4528" w:type="dxa"/>
          </w:tcPr>
          <w:p w:rsidR="008B345C" w:rsidRDefault="008B345C" w:rsidP="00F72C8D"/>
        </w:tc>
      </w:tr>
      <w:tr w:rsidR="00A2745E" w:rsidTr="00F72C8D">
        <w:trPr>
          <w:trHeight w:val="80"/>
        </w:trPr>
        <w:tc>
          <w:tcPr>
            <w:tcW w:w="4534" w:type="dxa"/>
          </w:tcPr>
          <w:p w:rsidR="008B345C" w:rsidRDefault="008B345C" w:rsidP="00F72C8D"/>
        </w:tc>
        <w:tc>
          <w:tcPr>
            <w:tcW w:w="4528" w:type="dxa"/>
          </w:tcPr>
          <w:p w:rsidR="008B345C" w:rsidRDefault="008B345C" w:rsidP="00F72C8D"/>
        </w:tc>
      </w:tr>
    </w:tbl>
    <w:p w:rsidR="00163E1C" w:rsidRDefault="00163E1C" w:rsidP="003E3E62">
      <w:pPr>
        <w:spacing w:line="240" w:lineRule="auto"/>
        <w:rPr>
          <w:b/>
        </w:rPr>
      </w:pPr>
    </w:p>
    <w:p w:rsidR="003E3E62" w:rsidRPr="007170DD" w:rsidRDefault="00185615" w:rsidP="003E3E62">
      <w:pPr>
        <w:spacing w:line="240" w:lineRule="auto"/>
        <w:rPr>
          <w:b/>
        </w:rPr>
      </w:pPr>
      <w:r>
        <w:rPr>
          <w:b/>
        </w:rPr>
        <w:t>COMPUTER</w:t>
      </w:r>
      <w:r>
        <w:rPr>
          <w:b/>
        </w:rPr>
        <w:br/>
      </w:r>
      <w:r w:rsidR="003E3E62" w:rsidRPr="007170DD">
        <w:rPr>
          <w:b/>
        </w:rPr>
        <w:t>PROFICIENCY</w:t>
      </w:r>
    </w:p>
    <w:p w:rsidR="003E3E62" w:rsidRDefault="003E3E62" w:rsidP="003E3E62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8435D4" w:rsidRPr="003E3E62" w:rsidRDefault="008435D4" w:rsidP="003E3E62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3E3E62" w:rsidRDefault="003E3E62" w:rsidP="00163E1C">
      <w:pPr>
        <w:pStyle w:val="ListParagraph"/>
        <w:pBdr>
          <w:bottom w:val="single" w:sz="4" w:space="0" w:color="auto"/>
        </w:pBdr>
        <w:tabs>
          <w:tab w:val="left" w:pos="3030"/>
        </w:tabs>
        <w:spacing w:line="240" w:lineRule="auto"/>
        <w:ind w:left="1980"/>
      </w:pPr>
    </w:p>
    <w:p w:rsidR="00606414" w:rsidRDefault="00606414" w:rsidP="00606414">
      <w:pPr>
        <w:spacing w:line="240" w:lineRule="auto"/>
      </w:pPr>
    </w:p>
    <w:tbl>
      <w:tblPr>
        <w:tblStyle w:val="TableGrid"/>
        <w:tblpPr w:leftFromText="180" w:rightFromText="180" w:vertAnchor="text" w:horzAnchor="page" w:tblpX="2708" w:tblpY="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31"/>
      </w:tblGrid>
      <w:tr w:rsidR="00606414" w:rsidTr="003C4656">
        <w:tc>
          <w:tcPr>
            <w:tcW w:w="2731" w:type="dxa"/>
          </w:tcPr>
          <w:p w:rsidR="00606414" w:rsidRPr="00AD06CF" w:rsidRDefault="00525DB5" w:rsidP="003C4656">
            <w:pPr>
              <w:pStyle w:val="ListParagraph"/>
              <w:numPr>
                <w:ilvl w:val="0"/>
                <w:numId w:val="10"/>
              </w:numPr>
              <w:ind w:left="343"/>
              <w:rPr>
                <w:b/>
              </w:rPr>
            </w:pPr>
            <w:r>
              <w:t>Tamil</w:t>
            </w:r>
          </w:p>
        </w:tc>
      </w:tr>
      <w:tr w:rsidR="00606414" w:rsidTr="003C4656">
        <w:tc>
          <w:tcPr>
            <w:tcW w:w="2731" w:type="dxa"/>
          </w:tcPr>
          <w:p w:rsidR="00606414" w:rsidRDefault="00606414" w:rsidP="003C4656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English</w:t>
            </w:r>
          </w:p>
        </w:tc>
      </w:tr>
    </w:tbl>
    <w:p w:rsidR="00606414" w:rsidRPr="007170DD" w:rsidRDefault="00606414" w:rsidP="00606414">
      <w:pPr>
        <w:spacing w:line="240" w:lineRule="auto"/>
        <w:rPr>
          <w:b/>
        </w:rPr>
      </w:pPr>
      <w:r w:rsidRPr="007170DD">
        <w:rPr>
          <w:b/>
        </w:rPr>
        <w:t>LANGUAGES</w:t>
      </w:r>
      <w:r w:rsidRPr="007170DD">
        <w:rPr>
          <w:b/>
        </w:rPr>
        <w:br/>
      </w:r>
    </w:p>
    <w:p w:rsidR="00606414" w:rsidRDefault="00606414" w:rsidP="00606414">
      <w:pPr>
        <w:spacing w:line="240" w:lineRule="auto"/>
      </w:pPr>
    </w:p>
    <w:p w:rsidR="00606414" w:rsidRDefault="00606414" w:rsidP="00606414">
      <w:pPr>
        <w:pBdr>
          <w:bottom w:val="single" w:sz="4" w:space="1" w:color="auto"/>
        </w:pBdr>
        <w:spacing w:line="240" w:lineRule="auto"/>
        <w:ind w:left="1980"/>
      </w:pPr>
    </w:p>
    <w:p w:rsidR="00606414" w:rsidRDefault="00606414" w:rsidP="00606414">
      <w:pPr>
        <w:spacing w:line="240" w:lineRule="auto"/>
      </w:pPr>
    </w:p>
    <w:tbl>
      <w:tblPr>
        <w:tblStyle w:val="TableGrid"/>
        <w:tblpPr w:leftFromText="180" w:rightFromText="180" w:vertAnchor="text" w:horzAnchor="page" w:tblpX="2680" w:tblpY="16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67"/>
        <w:gridCol w:w="2661"/>
      </w:tblGrid>
      <w:tr w:rsidR="00606414" w:rsidTr="00163E1C">
        <w:trPr>
          <w:trHeight w:val="315"/>
        </w:trPr>
        <w:tc>
          <w:tcPr>
            <w:tcW w:w="2767" w:type="dxa"/>
          </w:tcPr>
          <w:p w:rsidR="00606414" w:rsidRPr="00AD06CF" w:rsidRDefault="00185615" w:rsidP="00163E1C">
            <w:pPr>
              <w:pStyle w:val="ListParagraph"/>
              <w:numPr>
                <w:ilvl w:val="0"/>
                <w:numId w:val="10"/>
              </w:numPr>
              <w:ind w:left="343"/>
              <w:rPr>
                <w:b/>
              </w:rPr>
            </w:pPr>
            <w:r w:rsidRPr="00185615">
              <w:t>Making New Friends</w:t>
            </w:r>
          </w:p>
        </w:tc>
        <w:tc>
          <w:tcPr>
            <w:tcW w:w="2661" w:type="dxa"/>
          </w:tcPr>
          <w:p w:rsidR="00606414" w:rsidRDefault="00185615" w:rsidP="00163E1C">
            <w:pPr>
              <w:pStyle w:val="ListParagraph"/>
              <w:numPr>
                <w:ilvl w:val="0"/>
                <w:numId w:val="10"/>
              </w:numPr>
              <w:ind w:left="343"/>
            </w:pPr>
            <w:r w:rsidRPr="00185615">
              <w:t>Travelling</w:t>
            </w:r>
          </w:p>
        </w:tc>
      </w:tr>
      <w:tr w:rsidR="00606414" w:rsidTr="00163E1C">
        <w:trPr>
          <w:trHeight w:val="333"/>
        </w:trPr>
        <w:tc>
          <w:tcPr>
            <w:tcW w:w="2767" w:type="dxa"/>
          </w:tcPr>
          <w:p w:rsidR="00606414" w:rsidRDefault="00185615" w:rsidP="00163E1C">
            <w:pPr>
              <w:pStyle w:val="ListParagraph"/>
              <w:numPr>
                <w:ilvl w:val="0"/>
                <w:numId w:val="10"/>
              </w:numPr>
              <w:ind w:left="343"/>
            </w:pPr>
            <w:r>
              <w:t>Hearing Songs</w:t>
            </w:r>
          </w:p>
        </w:tc>
        <w:tc>
          <w:tcPr>
            <w:tcW w:w="2661" w:type="dxa"/>
          </w:tcPr>
          <w:p w:rsidR="00606414" w:rsidRDefault="00185615" w:rsidP="00163E1C">
            <w:pPr>
              <w:pStyle w:val="ListParagraph"/>
              <w:numPr>
                <w:ilvl w:val="0"/>
                <w:numId w:val="10"/>
              </w:numPr>
              <w:ind w:left="343"/>
            </w:pPr>
            <w:r w:rsidRPr="00185615">
              <w:t>Shopping</w:t>
            </w:r>
          </w:p>
        </w:tc>
      </w:tr>
      <w:tr w:rsidR="00606414" w:rsidTr="00163E1C">
        <w:trPr>
          <w:trHeight w:val="315"/>
        </w:trPr>
        <w:tc>
          <w:tcPr>
            <w:tcW w:w="2767" w:type="dxa"/>
          </w:tcPr>
          <w:p w:rsidR="00606414" w:rsidRDefault="00606414" w:rsidP="00163E1C"/>
        </w:tc>
        <w:tc>
          <w:tcPr>
            <w:tcW w:w="2661" w:type="dxa"/>
          </w:tcPr>
          <w:p w:rsidR="00606414" w:rsidRDefault="00606414" w:rsidP="00163E1C">
            <w:pPr>
              <w:pStyle w:val="ListParagraph"/>
              <w:ind w:left="343"/>
            </w:pPr>
          </w:p>
        </w:tc>
      </w:tr>
    </w:tbl>
    <w:p w:rsidR="00606414" w:rsidRPr="007170DD" w:rsidRDefault="00606414" w:rsidP="00606414">
      <w:pPr>
        <w:spacing w:line="240" w:lineRule="auto"/>
        <w:rPr>
          <w:b/>
        </w:rPr>
      </w:pPr>
      <w:r w:rsidRPr="007170DD">
        <w:rPr>
          <w:b/>
        </w:rPr>
        <w:t>PERSONAL</w:t>
      </w:r>
      <w:r w:rsidRPr="007170DD">
        <w:rPr>
          <w:b/>
        </w:rPr>
        <w:br/>
      </w:r>
      <w:r w:rsidRPr="007170DD">
        <w:rPr>
          <w:b/>
        </w:rPr>
        <w:br/>
        <w:t>INTERESTS</w:t>
      </w:r>
    </w:p>
    <w:p w:rsidR="00606414" w:rsidRPr="003E3E62" w:rsidRDefault="00606414" w:rsidP="00606414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606414" w:rsidRDefault="00606414" w:rsidP="00606414">
      <w:pPr>
        <w:pStyle w:val="ListParagraph"/>
        <w:pBdr>
          <w:bottom w:val="single" w:sz="4" w:space="1" w:color="auto"/>
        </w:pBdr>
        <w:spacing w:line="240" w:lineRule="auto"/>
        <w:ind w:left="1980"/>
      </w:pPr>
    </w:p>
    <w:p w:rsidR="00606414" w:rsidRDefault="00606414" w:rsidP="00606414">
      <w:pPr>
        <w:spacing w:line="240" w:lineRule="auto"/>
      </w:pPr>
    </w:p>
    <w:tbl>
      <w:tblPr>
        <w:tblStyle w:val="TableGrid"/>
        <w:tblpPr w:leftFromText="180" w:rightFromText="180" w:vertAnchor="text" w:horzAnchor="page" w:tblpX="2654" w:tblpY="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22"/>
        <w:gridCol w:w="3420"/>
        <w:gridCol w:w="1939"/>
        <w:gridCol w:w="2263"/>
      </w:tblGrid>
      <w:tr w:rsidR="00606414" w:rsidTr="00834C5F">
        <w:trPr>
          <w:trHeight w:val="311"/>
        </w:trPr>
        <w:tc>
          <w:tcPr>
            <w:tcW w:w="1422" w:type="dxa"/>
          </w:tcPr>
          <w:p w:rsidR="00606414" w:rsidRPr="00606414" w:rsidRDefault="00606414" w:rsidP="00185615">
            <w:pPr>
              <w:jc w:val="both"/>
            </w:pPr>
            <w:r>
              <w:t>Father</w:t>
            </w:r>
            <w:r w:rsidR="00BB778E">
              <w:t xml:space="preserve">     </w:t>
            </w:r>
            <w:r>
              <w:t>:</w:t>
            </w:r>
          </w:p>
        </w:tc>
        <w:tc>
          <w:tcPr>
            <w:tcW w:w="3420" w:type="dxa"/>
          </w:tcPr>
          <w:p w:rsidR="00606414" w:rsidRDefault="00185615" w:rsidP="00606414">
            <w:r w:rsidRPr="00185615">
              <w:t>S.Thangavel.</w:t>
            </w:r>
          </w:p>
        </w:tc>
        <w:tc>
          <w:tcPr>
            <w:tcW w:w="1939" w:type="dxa"/>
          </w:tcPr>
          <w:p w:rsidR="00606414" w:rsidRDefault="00606414" w:rsidP="00606414">
            <w:r>
              <w:t>Marital Status</w:t>
            </w:r>
            <w:r w:rsidR="00BB778E">
              <w:t xml:space="preserve">  </w:t>
            </w:r>
            <w:r>
              <w:t>:</w:t>
            </w:r>
            <w:r w:rsidR="00BB778E">
              <w:t xml:space="preserve"> </w:t>
            </w:r>
          </w:p>
        </w:tc>
        <w:tc>
          <w:tcPr>
            <w:tcW w:w="2263" w:type="dxa"/>
          </w:tcPr>
          <w:p w:rsidR="00606414" w:rsidRDefault="00606414" w:rsidP="00606414">
            <w:r>
              <w:t>Single</w:t>
            </w:r>
          </w:p>
        </w:tc>
      </w:tr>
      <w:tr w:rsidR="00606414" w:rsidTr="00834C5F">
        <w:trPr>
          <w:trHeight w:val="293"/>
        </w:trPr>
        <w:tc>
          <w:tcPr>
            <w:tcW w:w="1422" w:type="dxa"/>
          </w:tcPr>
          <w:p w:rsidR="00606414" w:rsidRDefault="00606414" w:rsidP="00185615">
            <w:pPr>
              <w:jc w:val="both"/>
            </w:pPr>
            <w:r>
              <w:t>Birthday</w:t>
            </w:r>
            <w:r w:rsidR="00BB778E">
              <w:t xml:space="preserve"> </w:t>
            </w:r>
            <w:r>
              <w:t>:</w:t>
            </w:r>
          </w:p>
        </w:tc>
        <w:tc>
          <w:tcPr>
            <w:tcW w:w="3420" w:type="dxa"/>
          </w:tcPr>
          <w:p w:rsidR="00606414" w:rsidRDefault="00834C5F" w:rsidP="00834C5F">
            <w:r>
              <w:t>August  13</w:t>
            </w:r>
            <w:r w:rsidR="00606414">
              <w:t>, 19</w:t>
            </w:r>
            <w:r>
              <w:t>90</w:t>
            </w:r>
          </w:p>
        </w:tc>
        <w:tc>
          <w:tcPr>
            <w:tcW w:w="1939" w:type="dxa"/>
          </w:tcPr>
          <w:p w:rsidR="00606414" w:rsidRDefault="00606414" w:rsidP="00606414">
            <w:r>
              <w:t>Nationality</w:t>
            </w:r>
            <w:r w:rsidR="00BB778E">
              <w:t xml:space="preserve">       </w:t>
            </w:r>
            <w:r>
              <w:t>:</w:t>
            </w:r>
          </w:p>
        </w:tc>
        <w:tc>
          <w:tcPr>
            <w:tcW w:w="2263" w:type="dxa"/>
          </w:tcPr>
          <w:p w:rsidR="00606414" w:rsidRDefault="00606414" w:rsidP="00606414">
            <w:r>
              <w:t>Indian</w:t>
            </w:r>
          </w:p>
        </w:tc>
      </w:tr>
      <w:tr w:rsidR="00606414" w:rsidTr="00834C5F">
        <w:trPr>
          <w:trHeight w:val="311"/>
        </w:trPr>
        <w:tc>
          <w:tcPr>
            <w:tcW w:w="1422" w:type="dxa"/>
          </w:tcPr>
          <w:p w:rsidR="00606414" w:rsidRDefault="00606414" w:rsidP="00185615">
            <w:pPr>
              <w:jc w:val="both"/>
            </w:pPr>
            <w:r>
              <w:t>Gender</w:t>
            </w:r>
            <w:r w:rsidR="00BB778E">
              <w:t xml:space="preserve">  </w:t>
            </w:r>
            <w:r>
              <w:t>:</w:t>
            </w:r>
          </w:p>
        </w:tc>
        <w:tc>
          <w:tcPr>
            <w:tcW w:w="3420" w:type="dxa"/>
          </w:tcPr>
          <w:p w:rsidR="00606414" w:rsidRDefault="00185615" w:rsidP="00185615">
            <w:r w:rsidRPr="00185615">
              <w:t>Male</w:t>
            </w:r>
            <w:r w:rsidRPr="00185615">
              <w:tab/>
            </w:r>
          </w:p>
        </w:tc>
        <w:tc>
          <w:tcPr>
            <w:tcW w:w="1939" w:type="dxa"/>
          </w:tcPr>
          <w:p w:rsidR="00606414" w:rsidRDefault="00606414" w:rsidP="000914B3">
            <w:pPr>
              <w:pStyle w:val="ListParagraph"/>
              <w:ind w:left="343"/>
            </w:pPr>
          </w:p>
        </w:tc>
        <w:tc>
          <w:tcPr>
            <w:tcW w:w="2263" w:type="dxa"/>
          </w:tcPr>
          <w:p w:rsidR="00606414" w:rsidRDefault="00606414" w:rsidP="000914B3">
            <w:pPr>
              <w:pStyle w:val="ListParagraph"/>
              <w:ind w:left="343"/>
            </w:pPr>
          </w:p>
        </w:tc>
      </w:tr>
    </w:tbl>
    <w:p w:rsidR="00606414" w:rsidRPr="007170DD" w:rsidRDefault="00834C5F" w:rsidP="00606414">
      <w:pPr>
        <w:spacing w:line="240" w:lineRule="auto"/>
        <w:rPr>
          <w:b/>
        </w:rPr>
      </w:pPr>
      <w:r>
        <w:rPr>
          <w:b/>
        </w:rPr>
        <w:t>PERSONAL</w:t>
      </w:r>
      <w:r>
        <w:rPr>
          <w:b/>
        </w:rPr>
        <w:br/>
      </w:r>
      <w:r w:rsidR="00606414" w:rsidRPr="007170DD">
        <w:rPr>
          <w:b/>
        </w:rPr>
        <w:t>DETAILS</w:t>
      </w:r>
    </w:p>
    <w:p w:rsidR="003956D6" w:rsidRPr="00606414" w:rsidRDefault="003956D6" w:rsidP="00606414">
      <w:pPr>
        <w:tabs>
          <w:tab w:val="num" w:pos="0"/>
        </w:tabs>
        <w:spacing w:line="240" w:lineRule="auto"/>
        <w:rPr>
          <w:b/>
          <w:sz w:val="32"/>
          <w:szCs w:val="32"/>
        </w:rPr>
      </w:pPr>
    </w:p>
    <w:p w:rsidR="00606414" w:rsidRDefault="00606414" w:rsidP="00606414">
      <w:pPr>
        <w:pBdr>
          <w:bottom w:val="single" w:sz="4" w:space="1" w:color="auto"/>
        </w:pBdr>
        <w:ind w:left="1980"/>
      </w:pPr>
    </w:p>
    <w:tbl>
      <w:tblPr>
        <w:tblStyle w:val="TableGrid"/>
        <w:tblpPr w:leftFromText="180" w:rightFromText="180" w:vertAnchor="text" w:horzAnchor="page" w:tblpX="2641" w:tblpY="473"/>
        <w:tblW w:w="51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150"/>
      </w:tblGrid>
      <w:tr w:rsidR="00606414" w:rsidTr="00AD5636">
        <w:tc>
          <w:tcPr>
            <w:tcW w:w="5150" w:type="dxa"/>
          </w:tcPr>
          <w:p w:rsidR="00606414" w:rsidRDefault="00FC6E25" w:rsidP="00834C5F">
            <w:pPr>
              <w:tabs>
                <w:tab w:val="left" w:pos="2070"/>
              </w:tabs>
            </w:pPr>
            <w:r>
              <w:rPr>
                <w:b/>
              </w:rPr>
              <w:t>2.1</w:t>
            </w:r>
            <w:r w:rsidR="00846954">
              <w:rPr>
                <w:b/>
              </w:rPr>
              <w:t xml:space="preserve"> Lacks Per Annum.</w:t>
            </w:r>
          </w:p>
        </w:tc>
      </w:tr>
    </w:tbl>
    <w:p w:rsidR="00606414" w:rsidRDefault="00606414" w:rsidP="00606414">
      <w:pPr>
        <w:tabs>
          <w:tab w:val="left" w:pos="2070"/>
        </w:tabs>
        <w:spacing w:line="240" w:lineRule="auto"/>
      </w:pPr>
    </w:p>
    <w:p w:rsidR="00846954" w:rsidRDefault="00846954" w:rsidP="00846954">
      <w:pPr>
        <w:rPr>
          <w:b/>
        </w:rPr>
      </w:pPr>
      <w:r>
        <w:rPr>
          <w:b/>
        </w:rPr>
        <w:t>Current CTC</w:t>
      </w:r>
      <w:r>
        <w:rPr>
          <w:b/>
        </w:rPr>
        <w:tab/>
        <w:t xml:space="preserve">:   </w:t>
      </w:r>
    </w:p>
    <w:p w:rsidR="00846954" w:rsidRDefault="00846954" w:rsidP="00846954">
      <w:pPr>
        <w:rPr>
          <w:b/>
        </w:rPr>
      </w:pPr>
      <w:r>
        <w:rPr>
          <w:b/>
        </w:rPr>
        <w:t>Expected CTC</w:t>
      </w:r>
      <w:r>
        <w:rPr>
          <w:b/>
        </w:rPr>
        <w:tab/>
        <w:t>:        Negotiable.</w:t>
      </w:r>
    </w:p>
    <w:p w:rsidR="00606414" w:rsidRPr="005264F6" w:rsidRDefault="00846954" w:rsidP="00606414">
      <w:pPr>
        <w:tabs>
          <w:tab w:val="left" w:pos="2070"/>
        </w:tabs>
        <w:spacing w:line="240" w:lineRule="auto"/>
      </w:pPr>
      <w:r>
        <w:rPr>
          <w:b/>
        </w:rPr>
        <w:t>Notice Period     :       One Month.</w:t>
      </w:r>
    </w:p>
    <w:p w:rsidR="00834C5F" w:rsidRDefault="00834C5F" w:rsidP="00834C5F">
      <w:pPr>
        <w:pBdr>
          <w:bottom w:val="single" w:sz="4" w:space="1" w:color="auto"/>
        </w:pBdr>
        <w:ind w:left="1980"/>
      </w:pPr>
    </w:p>
    <w:p w:rsidR="00606414" w:rsidRDefault="00606414" w:rsidP="006A4275">
      <w:pPr>
        <w:rPr>
          <w:b/>
        </w:rPr>
        <w:sectPr w:rsidR="00606414" w:rsidSect="00C75CE0">
          <w:type w:val="continuous"/>
          <w:pgSz w:w="11909" w:h="16834" w:code="9"/>
          <w:pgMar w:top="720" w:right="720" w:bottom="720" w:left="72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:rsidR="006A4275" w:rsidRPr="006A4275" w:rsidRDefault="006A4275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A55B57" w:rsidP="003956D6">
      <w:pPr>
        <w:spacing w:line="240" w:lineRule="auto"/>
      </w:pPr>
      <w:r>
        <w:t xml:space="preserve">                                       I </w:t>
      </w:r>
      <w:r w:rsidR="003956D6" w:rsidRPr="003956D6">
        <w:t>hereby declare that the information contained herein is true and correct to the best of my knowledge and belief.</w:t>
      </w:r>
      <w:r w:rsidR="005F1C66">
        <w:tab/>
      </w:r>
      <w:r w:rsidR="005F1C66">
        <w:tab/>
      </w:r>
      <w:r w:rsidR="005F1C66">
        <w:tab/>
      </w:r>
      <w:r w:rsidR="005F1C66">
        <w:tab/>
      </w:r>
      <w:r w:rsidR="005F1C66">
        <w:tab/>
      </w:r>
      <w:r w:rsidR="005F1C66">
        <w:tab/>
      </w:r>
      <w:r w:rsidR="005F1C66">
        <w:tab/>
      </w:r>
      <w:r w:rsidR="005F1C66">
        <w:tab/>
      </w:r>
    </w:p>
    <w:p w:rsidR="00EA68C5" w:rsidRDefault="00EA68C5" w:rsidP="003956D6">
      <w:pPr>
        <w:spacing w:line="240" w:lineRule="auto"/>
      </w:pPr>
      <w:r>
        <w:t xml:space="preserve">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Your’s faithfuy,</w:t>
      </w:r>
    </w:p>
    <w:p w:rsidR="00BB778E" w:rsidRDefault="004B04A2" w:rsidP="004B04A2">
      <w:pPr>
        <w:spacing w:line="240" w:lineRule="auto"/>
        <w:rPr>
          <w:b/>
          <w:bCs/>
          <w:noProof/>
          <w:lang w:bidi="ta-IN"/>
        </w:rPr>
      </w:pPr>
      <w:r w:rsidRPr="00420525">
        <w:rPr>
          <w:b/>
          <w:bCs/>
        </w:rPr>
        <w:t xml:space="preserve">Place : </w:t>
      </w:r>
      <w:r w:rsidRPr="00420525">
        <w:rPr>
          <w:b/>
          <w:bCs/>
        </w:rPr>
        <w:tab/>
      </w:r>
      <w:r>
        <w:rPr>
          <w:b/>
          <w:bCs/>
        </w:rPr>
        <w:t>Udumalpet.</w:t>
      </w:r>
      <w:r w:rsidR="000914B3">
        <w:rPr>
          <w:b/>
          <w:bCs/>
        </w:rPr>
        <w:tab/>
      </w:r>
      <w:r>
        <w:rPr>
          <w:b/>
          <w:bCs/>
        </w:rPr>
        <w:tab/>
      </w:r>
      <w:r w:rsidR="005F1C66">
        <w:rPr>
          <w:b/>
          <w:bCs/>
        </w:rPr>
        <w:tab/>
      </w:r>
      <w:r w:rsidR="005F1C66">
        <w:rPr>
          <w:b/>
          <w:bCs/>
          <w:noProof/>
          <w:lang w:bidi="ta-IN"/>
        </w:rPr>
        <w:tab/>
      </w:r>
      <w:r w:rsidR="005F1C66">
        <w:rPr>
          <w:b/>
          <w:bCs/>
          <w:noProof/>
          <w:lang w:bidi="ta-IN"/>
        </w:rPr>
        <w:tab/>
      </w:r>
      <w:r>
        <w:rPr>
          <w:b/>
          <w:bCs/>
          <w:noProof/>
          <w:lang w:bidi="ta-IN"/>
        </w:rPr>
        <w:tab/>
      </w:r>
      <w:r>
        <w:rPr>
          <w:b/>
          <w:bCs/>
          <w:noProof/>
          <w:lang w:bidi="ta-IN"/>
        </w:rPr>
        <w:tab/>
      </w:r>
      <w:r>
        <w:rPr>
          <w:b/>
          <w:bCs/>
          <w:noProof/>
          <w:lang w:bidi="ta-IN"/>
        </w:rPr>
        <w:tab/>
      </w:r>
    </w:p>
    <w:p w:rsidR="00E13B9F" w:rsidRPr="000914B3" w:rsidRDefault="00356F4A" w:rsidP="004B04A2">
      <w:pPr>
        <w:spacing w:line="240" w:lineRule="auto"/>
        <w:rPr>
          <w:b/>
          <w:bCs/>
        </w:rPr>
        <w:sectPr w:rsidR="00E13B9F" w:rsidRPr="000914B3" w:rsidSect="00163E1C">
          <w:type w:val="continuous"/>
          <w:pgSz w:w="11909" w:h="16834" w:code="9"/>
          <w:pgMar w:top="720" w:right="720" w:bottom="720" w:left="72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  <w:r w:rsidRPr="00356F4A">
        <w:rPr>
          <w:b/>
        </w:rPr>
        <w:t>Date</w:t>
      </w:r>
      <w:r w:rsidR="00EA68C5">
        <w:rPr>
          <w:b/>
        </w:rPr>
        <w:t xml:space="preserve">  </w:t>
      </w:r>
      <w:r w:rsidRPr="00356F4A">
        <w:rPr>
          <w:b/>
        </w:rPr>
        <w:t>:</w:t>
      </w:r>
      <w:r w:rsidR="00EA68C5">
        <w:rPr>
          <w:b/>
        </w:rPr>
        <w:t xml:space="preserve">   </w:t>
      </w:r>
      <w:bookmarkStart w:id="0" w:name="_GoBack"/>
      <w:bookmarkEnd w:id="0"/>
      <w:r w:rsidR="00BB778E">
        <w:rPr>
          <w:b/>
        </w:rPr>
        <w:t xml:space="preserve">                  </w:t>
      </w:r>
      <w:r w:rsidR="00EA68C5">
        <w:rPr>
          <w:b/>
        </w:rPr>
        <w:t xml:space="preserve">                                                                                              </w:t>
      </w:r>
      <w:r w:rsidR="00BB778E">
        <w:rPr>
          <w:b/>
        </w:rPr>
        <w:t xml:space="preserve">                  </w:t>
      </w:r>
      <w:r w:rsidR="00BB778E" w:rsidRPr="00BB778E">
        <w:rPr>
          <w:bCs/>
        </w:rPr>
        <w:t>(</w:t>
      </w:r>
      <w:r w:rsidR="005F1C66" w:rsidRPr="00BB778E">
        <w:rPr>
          <w:bCs/>
        </w:rPr>
        <w:t>T.Ramesh  Kumar</w:t>
      </w:r>
      <w:r w:rsidR="00BB778E" w:rsidRPr="00BB778E">
        <w:rPr>
          <w:bCs/>
        </w:rPr>
        <w:t>)</w:t>
      </w:r>
      <w:r w:rsidR="005F1C66">
        <w:tab/>
      </w:r>
      <w:r w:rsidR="00E13B9F">
        <w:br/>
      </w:r>
      <w:r w:rsidR="00E13B9F">
        <w:tab/>
      </w:r>
      <w:r w:rsidR="00E13B9F">
        <w:tab/>
      </w:r>
      <w:r w:rsidR="00E13B9F">
        <w:tab/>
      </w:r>
      <w:r w:rsidR="00E13B9F">
        <w:tab/>
      </w:r>
    </w:p>
    <w:p w:rsidR="0040157A" w:rsidRPr="00356F4A" w:rsidRDefault="00356F4A" w:rsidP="00356F4A">
      <w:pPr>
        <w:spacing w:line="240" w:lineRule="auto"/>
        <w:rPr>
          <w:b/>
          <w:bCs/>
        </w:rPr>
        <w:sectPr w:rsidR="0040157A" w:rsidRPr="00356F4A" w:rsidSect="00163E1C">
          <w:type w:val="continuous"/>
          <w:pgSz w:w="11909" w:h="16834" w:code="9"/>
          <w:pgMar w:top="720" w:right="720" w:bottom="720" w:left="72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  <w:r w:rsidRPr="00356F4A">
        <w:rPr>
          <w:b/>
        </w:rPr>
        <w:lastRenderedPageBreak/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 w:rsidR="00D46180">
        <w:rPr>
          <w:b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956D6" w:rsidRDefault="003956D6" w:rsidP="001306D9">
      <w:pPr>
        <w:spacing w:line="240" w:lineRule="auto"/>
      </w:pPr>
    </w:p>
    <w:sectPr w:rsidR="003956D6" w:rsidSect="00163E1C">
      <w:type w:val="continuous"/>
      <w:pgSz w:w="11909" w:h="16834" w:code="9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num="2"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11EC0" w:rsidRDefault="00F11EC0" w:rsidP="00815584">
      <w:pPr>
        <w:spacing w:after="0" w:line="240" w:lineRule="auto"/>
      </w:pPr>
      <w:r>
        <w:separator/>
      </w:r>
    </w:p>
  </w:endnote>
  <w:endnote w:type="continuationSeparator" w:id="1">
    <w:p w:rsidR="00F11EC0" w:rsidRDefault="00F11EC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11EC0" w:rsidRDefault="00F11EC0" w:rsidP="00815584">
      <w:pPr>
        <w:spacing w:after="0" w:line="240" w:lineRule="auto"/>
      </w:pPr>
      <w:r>
        <w:separator/>
      </w:r>
    </w:p>
  </w:footnote>
  <w:footnote w:type="continuationSeparator" w:id="1">
    <w:p w:rsidR="00F11EC0" w:rsidRDefault="00F11EC0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7.25pt;height:14.25pt;visibility:visible;mso-wrap-style:square" o:bullet="t">
        <v:imagedata r:id="rId1" o:title=""/>
      </v:shape>
    </w:pict>
  </w:numPicBullet>
  <w:numPicBullet w:numPicBulletId="1">
    <w:pict>
      <v:shape id="_x0000_i1031" type="#_x0000_t75" style="width:15pt;height:14.25pt;visibility:visible;mso-wrap-style:square" o:bullet="t">
        <v:imagedata r:id="rId2" o:title=""/>
      </v:shape>
    </w:pict>
  </w:numPicBullet>
  <w:numPicBullet w:numPicBulletId="2">
    <w:pict>
      <v:shape id="_x0000_i1032" type="#_x0000_t75" style="width:17.25pt;height:14.25pt;visibility:visible;mso-wrap-style:square" o:bullet="t">
        <v:imagedata r:id="rId3" o:title=""/>
      </v:shape>
    </w:pict>
  </w:numPicBullet>
  <w:numPicBullet w:numPicBulletId="3">
    <w:pict>
      <v:shape id="_x0000_i1033" type="#_x0000_t75" style="width:12.75pt;height:14.25pt;visibility:visible;mso-wrap-style:square" o:bullet="t">
        <v:imagedata r:id="rId4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D7D20C7"/>
    <w:multiLevelType w:val="hybridMultilevel"/>
    <w:tmpl w:val="6026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F174C0"/>
    <w:multiLevelType w:val="hybridMultilevel"/>
    <w:tmpl w:val="0C42870E"/>
    <w:lvl w:ilvl="0" w:tplc="A8B011D4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B8118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E220931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3" w:tplc="A68006A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F9C488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5" w:tplc="BE08B70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6" w:tplc="B39273E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5CE2BB6C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8" w:tplc="C6346C2C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</w:abstractNum>
  <w:abstractNum w:abstractNumId="4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B52EF6"/>
    <w:multiLevelType w:val="hybridMultilevel"/>
    <w:tmpl w:val="96CC8EDE"/>
    <w:lvl w:ilvl="0" w:tplc="592E9468">
      <w:start w:val="1"/>
      <w:numFmt w:val="bullet"/>
      <w:lvlText w:val=""/>
      <w:lvlPicBulletId w:val="1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D9AE88FE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01B6DAEE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8FC855C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D510857E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5" w:tplc="A7A4DC4C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6" w:tplc="E668BE82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A327732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8" w:tplc="4E5EF120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</w:abstractNum>
  <w:abstractNum w:abstractNumId="6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F27DD1"/>
    <w:multiLevelType w:val="hybridMultilevel"/>
    <w:tmpl w:val="0D42220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5767C6"/>
    <w:multiLevelType w:val="hybridMultilevel"/>
    <w:tmpl w:val="C99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9E381A"/>
    <w:multiLevelType w:val="hybridMultilevel"/>
    <w:tmpl w:val="F050D83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3"/>
  </w:num>
  <w:num w:numId="7">
    <w:abstractNumId w:val="1"/>
  </w:num>
  <w:num w:numId="8">
    <w:abstractNumId w:val="10"/>
  </w:num>
  <w:num w:numId="9">
    <w:abstractNumId w:val="9"/>
  </w:num>
  <w:num w:numId="10">
    <w:abstractNumId w:val="8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NKgFAIa2wqYtAAAA"/>
  </w:docVars>
  <w:rsids>
    <w:rsidRoot w:val="006A4275"/>
    <w:rsid w:val="00001156"/>
    <w:rsid w:val="00006B2B"/>
    <w:rsid w:val="00020FED"/>
    <w:rsid w:val="00023BDA"/>
    <w:rsid w:val="000914B3"/>
    <w:rsid w:val="000B7DDD"/>
    <w:rsid w:val="000E466A"/>
    <w:rsid w:val="000F4B64"/>
    <w:rsid w:val="00122DCD"/>
    <w:rsid w:val="001306D9"/>
    <w:rsid w:val="0013501A"/>
    <w:rsid w:val="001531B6"/>
    <w:rsid w:val="00163E1C"/>
    <w:rsid w:val="0016611F"/>
    <w:rsid w:val="00180A6D"/>
    <w:rsid w:val="00185615"/>
    <w:rsid w:val="00194F66"/>
    <w:rsid w:val="001976E2"/>
    <w:rsid w:val="001B15F2"/>
    <w:rsid w:val="001B35FA"/>
    <w:rsid w:val="001B49EC"/>
    <w:rsid w:val="001B57C4"/>
    <w:rsid w:val="001E2BAE"/>
    <w:rsid w:val="002124ED"/>
    <w:rsid w:val="00243D77"/>
    <w:rsid w:val="00280C9B"/>
    <w:rsid w:val="002A3CBB"/>
    <w:rsid w:val="002A5091"/>
    <w:rsid w:val="002B3DDE"/>
    <w:rsid w:val="002C3853"/>
    <w:rsid w:val="002D1E8D"/>
    <w:rsid w:val="002E3AB3"/>
    <w:rsid w:val="002E7BA5"/>
    <w:rsid w:val="00307F56"/>
    <w:rsid w:val="0031734C"/>
    <w:rsid w:val="00356F4A"/>
    <w:rsid w:val="00385D96"/>
    <w:rsid w:val="003942B3"/>
    <w:rsid w:val="003956D6"/>
    <w:rsid w:val="003C034F"/>
    <w:rsid w:val="003C4656"/>
    <w:rsid w:val="003E3E62"/>
    <w:rsid w:val="003F0080"/>
    <w:rsid w:val="003F7BE5"/>
    <w:rsid w:val="0040157A"/>
    <w:rsid w:val="00405D35"/>
    <w:rsid w:val="00410515"/>
    <w:rsid w:val="00420525"/>
    <w:rsid w:val="004362D9"/>
    <w:rsid w:val="004713A1"/>
    <w:rsid w:val="00483D00"/>
    <w:rsid w:val="004B04A2"/>
    <w:rsid w:val="004F5C62"/>
    <w:rsid w:val="00503BA3"/>
    <w:rsid w:val="00517B35"/>
    <w:rsid w:val="00524038"/>
    <w:rsid w:val="00525DB5"/>
    <w:rsid w:val="005264F6"/>
    <w:rsid w:val="0053507E"/>
    <w:rsid w:val="00577454"/>
    <w:rsid w:val="005A3827"/>
    <w:rsid w:val="005A5635"/>
    <w:rsid w:val="005C34AB"/>
    <w:rsid w:val="005D7DA7"/>
    <w:rsid w:val="005F1C66"/>
    <w:rsid w:val="00606414"/>
    <w:rsid w:val="00647051"/>
    <w:rsid w:val="00664F06"/>
    <w:rsid w:val="00683673"/>
    <w:rsid w:val="00695B35"/>
    <w:rsid w:val="006A4275"/>
    <w:rsid w:val="006C004A"/>
    <w:rsid w:val="006C5761"/>
    <w:rsid w:val="006F448C"/>
    <w:rsid w:val="006F755D"/>
    <w:rsid w:val="006F7B1E"/>
    <w:rsid w:val="0070386F"/>
    <w:rsid w:val="00714888"/>
    <w:rsid w:val="00714DB6"/>
    <w:rsid w:val="007169B4"/>
    <w:rsid w:val="007170DD"/>
    <w:rsid w:val="00724993"/>
    <w:rsid w:val="00743552"/>
    <w:rsid w:val="00752F7E"/>
    <w:rsid w:val="00755AC8"/>
    <w:rsid w:val="00781A03"/>
    <w:rsid w:val="007C127B"/>
    <w:rsid w:val="007D6B70"/>
    <w:rsid w:val="007F5A4D"/>
    <w:rsid w:val="00815584"/>
    <w:rsid w:val="00821A80"/>
    <w:rsid w:val="008338F9"/>
    <w:rsid w:val="00834C5F"/>
    <w:rsid w:val="008435D4"/>
    <w:rsid w:val="00846954"/>
    <w:rsid w:val="00867DCC"/>
    <w:rsid w:val="00871CB9"/>
    <w:rsid w:val="008B345C"/>
    <w:rsid w:val="008B62CA"/>
    <w:rsid w:val="008F1FDC"/>
    <w:rsid w:val="008F3E2B"/>
    <w:rsid w:val="00945E7C"/>
    <w:rsid w:val="00953F2F"/>
    <w:rsid w:val="00960740"/>
    <w:rsid w:val="0096617B"/>
    <w:rsid w:val="00997D59"/>
    <w:rsid w:val="009D42E3"/>
    <w:rsid w:val="009D7143"/>
    <w:rsid w:val="00A14E05"/>
    <w:rsid w:val="00A2745E"/>
    <w:rsid w:val="00A42C62"/>
    <w:rsid w:val="00A55B57"/>
    <w:rsid w:val="00A70DAE"/>
    <w:rsid w:val="00A7358F"/>
    <w:rsid w:val="00AA3AC7"/>
    <w:rsid w:val="00AA3E1B"/>
    <w:rsid w:val="00AA459B"/>
    <w:rsid w:val="00AB21F9"/>
    <w:rsid w:val="00AD06CF"/>
    <w:rsid w:val="00AD2C59"/>
    <w:rsid w:val="00AD5636"/>
    <w:rsid w:val="00AD705E"/>
    <w:rsid w:val="00AE31DC"/>
    <w:rsid w:val="00AF6066"/>
    <w:rsid w:val="00B00575"/>
    <w:rsid w:val="00B128F4"/>
    <w:rsid w:val="00B15451"/>
    <w:rsid w:val="00B559A0"/>
    <w:rsid w:val="00B91D45"/>
    <w:rsid w:val="00BB778E"/>
    <w:rsid w:val="00BE7579"/>
    <w:rsid w:val="00BF18B4"/>
    <w:rsid w:val="00C0635B"/>
    <w:rsid w:val="00C1577D"/>
    <w:rsid w:val="00C30E14"/>
    <w:rsid w:val="00C32E7E"/>
    <w:rsid w:val="00C57FB3"/>
    <w:rsid w:val="00C71396"/>
    <w:rsid w:val="00C75CE0"/>
    <w:rsid w:val="00C77421"/>
    <w:rsid w:val="00C81169"/>
    <w:rsid w:val="00C95443"/>
    <w:rsid w:val="00CC314C"/>
    <w:rsid w:val="00CC45F0"/>
    <w:rsid w:val="00CE130D"/>
    <w:rsid w:val="00CF2B4B"/>
    <w:rsid w:val="00D076AE"/>
    <w:rsid w:val="00D177A7"/>
    <w:rsid w:val="00D46180"/>
    <w:rsid w:val="00D53309"/>
    <w:rsid w:val="00DE44C9"/>
    <w:rsid w:val="00E04CB3"/>
    <w:rsid w:val="00E11DBB"/>
    <w:rsid w:val="00E13B9F"/>
    <w:rsid w:val="00EA68C5"/>
    <w:rsid w:val="00EB463A"/>
    <w:rsid w:val="00F11EC0"/>
    <w:rsid w:val="00F153E3"/>
    <w:rsid w:val="00F35DD4"/>
    <w:rsid w:val="00F52524"/>
    <w:rsid w:val="00F710E2"/>
    <w:rsid w:val="00F71632"/>
    <w:rsid w:val="00F72C8D"/>
    <w:rsid w:val="00F73E68"/>
    <w:rsid w:val="00F8017C"/>
    <w:rsid w:val="00F863C7"/>
    <w:rsid w:val="00F86434"/>
    <w:rsid w:val="00FC6E25"/>
    <w:rsid w:val="00FD5725"/>
    <w:rsid w:val="00FE573C"/>
    <w:rsid w:val="00FF27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5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21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21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21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1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1F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B21F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34C5F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thsrameshkumar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D2257-2D9D-44BA-A706-DD8B8F189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04T11:30:00Z</dcterms:created>
  <dcterms:modified xsi:type="dcterms:W3CDTF">2020-04-24T11:56:00Z</dcterms:modified>
</cp:coreProperties>
</file>